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96913707" w:displacedByCustomXml="next"/>
    <w:bookmarkStart w:id="1" w:name="_Toc496913714" w:displacedByCustomXml="next"/>
    <w:bookmarkStart w:id="2" w:name="_Toc496913715" w:displacedByCustomXml="next"/>
    <w:bookmarkStart w:id="3" w:name="_Toc496913716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688563A6" w14:textId="77777777"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75691B2" wp14:editId="2F20318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4768796C" w14:textId="77777777" w:rsidR="00C63B88" w:rsidRDefault="001E6F66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75691B2"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14:paraId="4768796C" w14:textId="77777777" w:rsidR="00C63B88" w:rsidRDefault="001E6F66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604CC78C" w14:textId="77777777"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119F0E7" wp14:editId="5B3B7900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22FE06" w14:textId="77777777" w:rsidR="00C63B88" w:rsidRDefault="00C63B8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Candidate Voting system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5780C2A" w14:textId="6E9DF1C5" w:rsidR="00C63B88" w:rsidRDefault="00EE1353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</w:pPr>
                                    <w:r w:rsidRPr="00EE1353"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>Harpreet Kaur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19F0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C22FE06" w14:textId="77777777" w:rsidR="00C63B88" w:rsidRDefault="00C63B8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Candidate Voting system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5780C2A" w14:textId="6E9DF1C5" w:rsidR="00C63B88" w:rsidRDefault="00EE1353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</w:pPr>
                              <w:r w:rsidRPr="00EE1353"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>Harpreet Kaur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902371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40ACA13C" w14:textId="77777777" w:rsidR="006A5434" w:rsidRDefault="00F8557D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B245F3" w14:textId="77777777" w:rsidR="006A5434" w:rsidRDefault="001E6F66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7325C3D" w14:textId="77777777" w:rsidR="006A5434" w:rsidRDefault="001E6F66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2094549" w14:textId="77777777" w:rsidR="006A5434" w:rsidRDefault="001E6F66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8B3D30B" w14:textId="77777777" w:rsidR="006A5434" w:rsidRDefault="001E6F66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1" w:history="1">
            <w:r w:rsidR="006A5434" w:rsidRPr="00F00533">
              <w:rPr>
                <w:rStyle w:val="Hyperlink"/>
                <w:noProof/>
              </w:rPr>
              <w:t>Scop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5B41874" w14:textId="77777777" w:rsidR="006A5434" w:rsidRDefault="001E6F66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1ACA3F" w14:textId="77777777" w:rsidR="006A5434" w:rsidRDefault="001E6F66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3CD9DE4" w14:textId="77777777" w:rsidR="006A5434" w:rsidRDefault="001E6F66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22F06DA" w14:textId="77777777" w:rsidR="006A5434" w:rsidRDefault="001E6F66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1269690" w14:textId="77777777" w:rsidR="006A5434" w:rsidRDefault="001E6F66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06AE316" w14:textId="77777777" w:rsidR="006A5434" w:rsidRDefault="001E6F66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F96957E" w14:textId="77777777" w:rsidR="006A5434" w:rsidRDefault="001E6F66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EF1B5BA" w14:textId="77777777" w:rsidR="006A5434" w:rsidRDefault="001E6F66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D567D4" w14:textId="77777777" w:rsidR="006A5434" w:rsidRDefault="001E6F66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AFCFFE4" w14:textId="77777777" w:rsidR="006A5434" w:rsidRDefault="001E6F66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6F1996E" w14:textId="77777777" w:rsidR="006A5434" w:rsidRDefault="001E6F66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D97F55D" w14:textId="77777777" w:rsidR="006A5434" w:rsidRDefault="001E6F66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9ACD9E9" w14:textId="77777777" w:rsidR="006A5434" w:rsidRDefault="001E6F66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4" w:history="1">
            <w:r w:rsidR="006A5434" w:rsidRPr="00F00533">
              <w:rPr>
                <w:rStyle w:val="Hyperlink"/>
                <w:noProof/>
              </w:rPr>
              <w:t>Desig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6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730936A" w14:textId="77777777" w:rsidR="006A5434" w:rsidRDefault="001E6F66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5" w:history="1">
            <w:r w:rsidR="006A5434" w:rsidRPr="00F00533">
              <w:rPr>
                <w:rStyle w:val="Hyperlink"/>
                <w:noProof/>
              </w:rPr>
              <w:t>Project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1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D942632" w14:textId="77777777" w:rsidR="006A5434" w:rsidRDefault="001E6F66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6" w:history="1">
            <w:r w:rsidR="006A5434" w:rsidRPr="00F00533">
              <w:rPr>
                <w:rStyle w:val="Hyperlink"/>
                <w:noProof/>
              </w:rPr>
              <w:t>System Usability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78A1A17" w14:textId="77777777" w:rsidR="006A5434" w:rsidRDefault="001E6F66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7" w:history="1">
            <w:r w:rsidR="006A5434" w:rsidRPr="00F00533">
              <w:rPr>
                <w:rStyle w:val="Hyperlink"/>
                <w:noProof/>
              </w:rPr>
              <w:t>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817BA9A" w14:textId="77777777" w:rsidR="006A5434" w:rsidRDefault="001E6F66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15E5C0B" w14:textId="77777777" w:rsidR="006A5434" w:rsidRDefault="001E6F66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BFDF160" w14:textId="77777777" w:rsidR="006A5434" w:rsidRDefault="001E6F66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0" w:history="1">
            <w:r w:rsidR="006A5434" w:rsidRPr="00F00533">
              <w:rPr>
                <w:rStyle w:val="Hyperlink"/>
                <w:noProof/>
              </w:rPr>
              <w:t>System Summary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821F8D8" w14:textId="77777777" w:rsidR="006A5434" w:rsidRDefault="001E6F66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1" w:history="1">
            <w:r w:rsidR="006A5434" w:rsidRPr="00F00533">
              <w:rPr>
                <w:rStyle w:val="Hyperlink"/>
                <w:noProof/>
              </w:rPr>
              <w:t>System Configura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A5451CF" w14:textId="77777777" w:rsidR="006A5434" w:rsidRDefault="001E6F66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2" w:history="1">
            <w:r w:rsidR="006A5434" w:rsidRPr="00F00533">
              <w:rPr>
                <w:rStyle w:val="Hyperlink"/>
                <w:noProof/>
              </w:rPr>
              <w:t>User Access Level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FD335C8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4C333B6" w14:textId="77777777" w:rsidR="00E838B6" w:rsidRDefault="00E838B6" w:rsidP="00983BEA">
      <w:pPr>
        <w:pStyle w:val="Heading1"/>
        <w:spacing w:line="360" w:lineRule="auto"/>
      </w:pPr>
    </w:p>
    <w:p w14:paraId="2FA3C946" w14:textId="77777777"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14:paraId="396D5B72" w14:textId="77777777"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14:paraId="3359F629" w14:textId="77777777"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D456341" w14:textId="77777777"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Candidate Voting System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295BBD">
        <w:rPr>
          <w:rFonts w:ascii="Arial" w:hAnsi="Arial" w:cs="Arial"/>
          <w:sz w:val="20"/>
          <w:szCs w:val="20"/>
        </w:rPr>
        <w:t>voter</w:t>
      </w:r>
      <w:r>
        <w:rPr>
          <w:rFonts w:ascii="Arial" w:hAnsi="Arial" w:cs="Arial"/>
          <w:sz w:val="20"/>
          <w:szCs w:val="20"/>
        </w:rPr>
        <w:t>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</w:t>
      </w:r>
      <w:r w:rsidR="00295BBD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</w:t>
      </w:r>
      <w:r w:rsidR="00837892">
        <w:rPr>
          <w:rFonts w:ascii="Arial" w:hAnsi="Arial" w:cs="Arial"/>
          <w:sz w:val="20"/>
          <w:szCs w:val="20"/>
        </w:rPr>
        <w:t xml:space="preserve">can vote for candidates. Also, new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signup for the application.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837892"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admin can register new admins.</w:t>
      </w:r>
    </w:p>
    <w:p w14:paraId="09FD7EB9" w14:textId="77777777"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CF324F8" w14:textId="77777777"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30024239"/>
      <w:r w:rsidRPr="00983BEA">
        <w:t xml:space="preserve">Project </w:t>
      </w:r>
      <w:r w:rsidR="005C509F">
        <w:t>Specifications</w:t>
      </w:r>
      <w:bookmarkEnd w:id="8"/>
    </w:p>
    <w:p w14:paraId="76DE2CE9" w14:textId="77777777"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14:paraId="446DD949" w14:textId="77777777"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C63B88">
        <w:rPr>
          <w:rFonts w:ascii="Arial" w:hAnsi="Arial" w:cs="Arial"/>
          <w:sz w:val="20"/>
          <w:szCs w:val="20"/>
        </w:rPr>
        <w:t>Candidate Voting System</w:t>
      </w:r>
      <w:r>
        <w:rPr>
          <w:rFonts w:ascii="Arial" w:hAnsi="Arial" w:cs="Arial"/>
          <w:sz w:val="20"/>
          <w:szCs w:val="20"/>
        </w:rPr>
        <w:t xml:space="preserve">” In this application there is admin and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Admin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 Also, </w:t>
      </w:r>
      <w:r w:rsidR="005C2C5C">
        <w:rPr>
          <w:rFonts w:ascii="Arial" w:hAnsi="Arial" w:cs="Arial"/>
          <w:sz w:val="20"/>
          <w:szCs w:val="20"/>
        </w:rPr>
        <w:t xml:space="preserve">admin </w:t>
      </w:r>
      <w:r>
        <w:rPr>
          <w:rFonts w:ascii="Arial" w:hAnsi="Arial" w:cs="Arial"/>
          <w:sz w:val="20"/>
          <w:szCs w:val="20"/>
        </w:rPr>
        <w:t>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various </w:t>
      </w:r>
      <w:r w:rsidR="000A4627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Moreover,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can </w:t>
      </w:r>
      <w:r w:rsidR="000A4627">
        <w:rPr>
          <w:rFonts w:ascii="Arial" w:hAnsi="Arial" w:cs="Arial"/>
          <w:sz w:val="20"/>
          <w:szCs w:val="20"/>
        </w:rPr>
        <w:t>add</w:t>
      </w:r>
      <w:r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</w:t>
      </w:r>
      <w:r w:rsidR="006B6603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>.</w:t>
      </w:r>
      <w:r w:rsidR="000A4627">
        <w:rPr>
          <w:rFonts w:ascii="Arial" w:hAnsi="Arial" w:cs="Arial"/>
          <w:sz w:val="20"/>
          <w:szCs w:val="20"/>
        </w:rPr>
        <w:t xml:space="preserve"> They can vote for candidates. </w:t>
      </w:r>
      <w:r>
        <w:rPr>
          <w:rFonts w:ascii="Arial" w:hAnsi="Arial" w:cs="Arial"/>
          <w:sz w:val="20"/>
          <w:szCs w:val="20"/>
        </w:rPr>
        <w:t xml:space="preserve"> </w:t>
      </w:r>
      <w:r w:rsidR="0043103B">
        <w:rPr>
          <w:rFonts w:ascii="Arial" w:hAnsi="Arial" w:cs="Arial"/>
          <w:sz w:val="20"/>
          <w:szCs w:val="20"/>
        </w:rPr>
        <w:t xml:space="preserve">Admin can register </w:t>
      </w:r>
      <w:r w:rsidR="00FF28E6">
        <w:rPr>
          <w:rFonts w:ascii="Arial" w:hAnsi="Arial" w:cs="Arial"/>
          <w:sz w:val="20"/>
          <w:szCs w:val="20"/>
        </w:rPr>
        <w:t xml:space="preserve">new admin </w:t>
      </w:r>
      <w:r w:rsidR="00A352B4">
        <w:rPr>
          <w:rFonts w:ascii="Arial" w:hAnsi="Arial" w:cs="Arial"/>
          <w:sz w:val="20"/>
          <w:szCs w:val="20"/>
        </w:rPr>
        <w:t>and new</w:t>
      </w:r>
      <w:r w:rsidR="00FF28E6">
        <w:rPr>
          <w:rFonts w:ascii="Arial" w:hAnsi="Arial" w:cs="Arial"/>
          <w:sz w:val="20"/>
          <w:szCs w:val="20"/>
        </w:rPr>
        <w:t xml:space="preserve"> </w:t>
      </w:r>
      <w:r w:rsidR="00A208A4">
        <w:rPr>
          <w:rFonts w:ascii="Arial" w:hAnsi="Arial" w:cs="Arial"/>
          <w:sz w:val="20"/>
          <w:szCs w:val="20"/>
        </w:rPr>
        <w:t>voters</w:t>
      </w:r>
      <w:r w:rsidR="00FF28E6">
        <w:rPr>
          <w:rFonts w:ascii="Arial" w:hAnsi="Arial" w:cs="Arial"/>
          <w:sz w:val="20"/>
          <w:szCs w:val="20"/>
        </w:rPr>
        <w:t xml:space="preserve"> can register.</w:t>
      </w:r>
    </w:p>
    <w:p w14:paraId="45359C10" w14:textId="77777777"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30024241"/>
      <w:r>
        <w:rPr>
          <w:i w:val="0"/>
        </w:rPr>
        <w:t>Scope</w:t>
      </w:r>
      <w:bookmarkEnd w:id="10"/>
    </w:p>
    <w:p w14:paraId="34B0E3C9" w14:textId="77777777"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2C098E">
        <w:rPr>
          <w:rFonts w:ascii="Arial" w:hAnsi="Arial" w:cs="Arial"/>
          <w:sz w:val="20"/>
          <w:szCs w:val="20"/>
        </w:rPr>
        <w:t>Candidate Voting System</w:t>
      </w:r>
      <w:r w:rsidR="0065365C">
        <w:rPr>
          <w:rFonts w:ascii="Arial" w:hAnsi="Arial" w:cs="Arial"/>
          <w:sz w:val="20"/>
          <w:szCs w:val="20"/>
        </w:rPr>
        <w:t xml:space="preserve"> online application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14:paraId="011F64EC" w14:textId="77777777" w:rsidR="00A36578" w:rsidRPr="00983BEA" w:rsidRDefault="00A36578" w:rsidP="004F303E">
      <w:pPr>
        <w:pStyle w:val="Heading1"/>
        <w:shd w:val="clear" w:color="auto" w:fill="7030A0"/>
        <w:spacing w:line="360" w:lineRule="auto"/>
        <w:rPr>
          <w:sz w:val="36"/>
        </w:rPr>
      </w:pPr>
      <w:bookmarkStart w:id="11" w:name="_Toc496913710"/>
      <w:bookmarkStart w:id="12" w:name="_Toc30024242"/>
      <w:bookmarkEnd w:id="0"/>
      <w:r w:rsidRPr="00983BEA">
        <w:t>Project Specifications</w:t>
      </w:r>
      <w:bookmarkEnd w:id="11"/>
      <w:bookmarkEnd w:id="12"/>
    </w:p>
    <w:p w14:paraId="2C6F6F7A" w14:textId="77777777"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2C098E">
        <w:rPr>
          <w:rFonts w:ascii="Arial" w:hAnsi="Arial" w:cs="Arial"/>
          <w:sz w:val="20"/>
          <w:szCs w:val="20"/>
        </w:rPr>
        <w:t>candidates</w:t>
      </w:r>
    </w:p>
    <w:p w14:paraId="4A146892" w14:textId="77777777" w:rsidR="004A60A6" w:rsidRDefault="001F5A08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ure login and admin registration for admins</w:t>
      </w:r>
    </w:p>
    <w:p w14:paraId="0BFC98CC" w14:textId="77777777" w:rsidR="001F5A08" w:rsidRDefault="002C098E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add</w:t>
      </w:r>
      <w:r w:rsidR="001F5A08">
        <w:rPr>
          <w:rFonts w:ascii="Arial" w:hAnsi="Arial" w:cs="Arial"/>
          <w:sz w:val="20"/>
          <w:szCs w:val="20"/>
        </w:rPr>
        <w:t xml:space="preserve">, edit, delete </w:t>
      </w:r>
      <w:r>
        <w:rPr>
          <w:rFonts w:ascii="Arial" w:hAnsi="Arial" w:cs="Arial"/>
          <w:sz w:val="20"/>
          <w:szCs w:val="20"/>
        </w:rPr>
        <w:t>candidates</w:t>
      </w:r>
    </w:p>
    <w:p w14:paraId="747E8D8B" w14:textId="77777777" w:rsidR="001F5A08" w:rsidRDefault="001F5A0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min can manage the </w:t>
      </w:r>
      <w:r w:rsidR="002C098E">
        <w:rPr>
          <w:rFonts w:ascii="Arial" w:hAnsi="Arial" w:cs="Arial"/>
          <w:sz w:val="20"/>
          <w:szCs w:val="20"/>
        </w:rPr>
        <w:t>votes</w:t>
      </w:r>
      <w:r>
        <w:rPr>
          <w:rFonts w:ascii="Arial" w:hAnsi="Arial" w:cs="Arial"/>
          <w:sz w:val="20"/>
          <w:szCs w:val="20"/>
        </w:rPr>
        <w:t xml:space="preserve"> and </w:t>
      </w:r>
      <w:r w:rsidR="002C098E">
        <w:rPr>
          <w:rFonts w:ascii="Arial" w:hAnsi="Arial" w:cs="Arial"/>
          <w:sz w:val="20"/>
          <w:szCs w:val="20"/>
        </w:rPr>
        <w:t>voting transactions.</w:t>
      </w:r>
    </w:p>
    <w:p w14:paraId="3608F99E" w14:textId="77777777" w:rsidR="002C098E" w:rsidRDefault="002C098E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</w:t>
      </w:r>
    </w:p>
    <w:p w14:paraId="115D0070" w14:textId="77777777" w:rsidR="002C098E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</w:t>
      </w:r>
      <w:r w:rsidR="002C098E">
        <w:rPr>
          <w:rFonts w:ascii="Arial" w:hAnsi="Arial" w:cs="Arial"/>
          <w:sz w:val="20"/>
          <w:szCs w:val="20"/>
        </w:rPr>
        <w:t xml:space="preserve"> can add new candidate</w:t>
      </w:r>
      <w:r w:rsidR="005C2C5C">
        <w:rPr>
          <w:rFonts w:ascii="Arial" w:hAnsi="Arial" w:cs="Arial"/>
          <w:sz w:val="20"/>
          <w:szCs w:val="20"/>
        </w:rPr>
        <w:t>s</w:t>
      </w:r>
      <w:r w:rsidR="002C098E"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for candidates.</w:t>
      </w:r>
    </w:p>
    <w:p w14:paraId="37E67A97" w14:textId="77777777" w:rsidR="002C098E" w:rsidRPr="00AC6E88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s</w:t>
      </w:r>
      <w:r w:rsidR="002C098E">
        <w:rPr>
          <w:rFonts w:ascii="Arial" w:hAnsi="Arial" w:cs="Arial"/>
          <w:sz w:val="20"/>
          <w:szCs w:val="20"/>
        </w:rPr>
        <w:t xml:space="preserve"> can vote for other candidates.</w:t>
      </w:r>
    </w:p>
    <w:p w14:paraId="1FF9CBA6" w14:textId="77777777"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3" w:name="_Toc30024243"/>
      <w:bookmarkStart w:id="14" w:name="_Toc496913711"/>
      <w:r w:rsidRPr="00983BEA">
        <w:rPr>
          <w:i w:val="0"/>
        </w:rPr>
        <w:lastRenderedPageBreak/>
        <w:t>Target Audience</w:t>
      </w:r>
      <w:bookmarkEnd w:id="13"/>
      <w:r w:rsidRPr="00983BEA">
        <w:rPr>
          <w:i w:val="0"/>
        </w:rPr>
        <w:t xml:space="preserve"> </w:t>
      </w:r>
      <w:bookmarkEnd w:id="14"/>
    </w:p>
    <w:p w14:paraId="4D065C25" w14:textId="77777777"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willing to </w:t>
      </w:r>
      <w:r w:rsidR="00C40787" w:rsidRPr="00E84517">
        <w:rPr>
          <w:rFonts w:ascii="Arial" w:hAnsi="Arial" w:cs="Arial"/>
          <w:sz w:val="20"/>
          <w:szCs w:val="20"/>
        </w:rPr>
        <w:t>take part in voting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  <w:r w:rsidR="00C40787" w:rsidRPr="00E84517">
        <w:rPr>
          <w:rFonts w:ascii="Arial" w:hAnsi="Arial" w:cs="Arial"/>
          <w:sz w:val="20"/>
          <w:szCs w:val="20"/>
        </w:rPr>
        <w:t>Age group should be 18 plus.</w:t>
      </w:r>
    </w:p>
    <w:p w14:paraId="0809E42B" w14:textId="77777777"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5" w:name="_Toc30024244"/>
      <w:r w:rsidRPr="00983BEA">
        <w:t>Project Plan</w:t>
      </w:r>
      <w:bookmarkEnd w:id="15"/>
    </w:p>
    <w:p w14:paraId="7E82E83C" w14:textId="77777777"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6" w:name="_Toc496913713"/>
      <w:bookmarkStart w:id="17" w:name="_Toc30024245"/>
      <w:r w:rsidRPr="00983BEA">
        <w:rPr>
          <w:i w:val="0"/>
        </w:rPr>
        <w:t>Project Deliverables</w:t>
      </w:r>
      <w:bookmarkEnd w:id="16"/>
      <w:bookmarkEnd w:id="17"/>
    </w:p>
    <w:p w14:paraId="7F1442D9" w14:textId="77777777"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14:paraId="3E06BAD9" w14:textId="77777777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14:paraId="4755852E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  <w:tc>
          <w:tcPr>
            <w:tcW w:w="6345" w:type="dxa"/>
            <w:vAlign w:val="center"/>
          </w:tcPr>
          <w:p w14:paraId="36E3036A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14:paraId="094D720A" w14:textId="77777777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233AD94C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23AEF082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14:paraId="47F18981" w14:textId="77777777" w:rsidTr="00892F65">
        <w:trPr>
          <w:trHeight w:val="996"/>
          <w:jc w:val="center"/>
        </w:trPr>
        <w:tc>
          <w:tcPr>
            <w:tcW w:w="3678" w:type="dxa"/>
          </w:tcPr>
          <w:p w14:paraId="7B1C8FB1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14:paraId="11C183FF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14:paraId="230D7FE1" w14:textId="77777777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1834F8BA" w14:textId="77777777"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4336A966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14:paraId="74754560" w14:textId="77777777" w:rsidTr="00892F65">
        <w:trPr>
          <w:trHeight w:val="668"/>
          <w:jc w:val="center"/>
        </w:trPr>
        <w:tc>
          <w:tcPr>
            <w:tcW w:w="3678" w:type="dxa"/>
          </w:tcPr>
          <w:p w14:paraId="57EF9BB3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14:paraId="1E350E60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</w:tbl>
    <w:p w14:paraId="51F35F2C" w14:textId="77777777" w:rsidR="00A654A1" w:rsidRPr="00983BEA" w:rsidRDefault="00A654A1" w:rsidP="001A50E6">
      <w:pPr>
        <w:pStyle w:val="Heading2"/>
        <w:shd w:val="clear" w:color="auto" w:fill="7030A0"/>
        <w:spacing w:line="360" w:lineRule="auto"/>
        <w:rPr>
          <w:i w:val="0"/>
        </w:rPr>
      </w:pPr>
      <w:bookmarkStart w:id="18" w:name="_Toc512588785"/>
      <w:bookmarkStart w:id="19" w:name="_Toc30024246"/>
      <w:bookmarkEnd w:id="3"/>
      <w:bookmarkEnd w:id="2"/>
      <w:bookmarkEnd w:id="1"/>
      <w:r w:rsidRPr="00983BEA">
        <w:rPr>
          <w:i w:val="0"/>
        </w:rPr>
        <w:t>Project Tasks and Milestones</w:t>
      </w:r>
      <w:bookmarkEnd w:id="18"/>
      <w:bookmarkEnd w:id="19"/>
    </w:p>
    <w:p w14:paraId="0096F906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14:paraId="6F5DC63A" w14:textId="77777777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ADC0D15" w14:textId="77777777"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6EEB76C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EFF728B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8D9FCD7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DC57C60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14:paraId="1C415887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1EDEB04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6F31DA" w:rsidRPr="00983BEA" w14:paraId="3AC600B2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B8A8DB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C7071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4225E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58B024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0E35E9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0D04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2EC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CCB4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F3F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BBF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3B7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9B2F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2E4F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716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131C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F197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30245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E4B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E3EA1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992FA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5FED9DBC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9157D23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E84B4" w14:textId="77777777"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5B0D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D7AC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1BDB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CF8B1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9279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1758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748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B5C3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D047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03CD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9E8A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E460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03BD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4E97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D812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B188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D7666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7F83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1A19235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9C9185A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8137A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D026E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168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FB839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988D1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945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24DD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03A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3BF3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C7CF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23E6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1FF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3FC3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04C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D3E1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F47AD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A16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EC57C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EF72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424CA95E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16DF615" w14:textId="77777777"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65AED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5ADA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77C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83F0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7C37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0D3969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044BBD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E77F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D66E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08E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2DF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174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1CC1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EAF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DD5F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F6BB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4A1D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71CD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EB9F5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65987AA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20A500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D881E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BC3B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0DF2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DF5E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F2F6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A5AC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8A45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54450C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DABEB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3AB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6373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CE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D5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632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AB7D3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EEA0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89CD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9A7B5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7A3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1AE25548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5A56BB9" w14:textId="77777777"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lastRenderedPageBreak/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26E00" w14:textId="77777777"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2CF0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C9E3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BDEA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8E7A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B95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CC9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07740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0542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6D6820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E47DE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2D84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6F9DD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631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63B5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7029F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05BD3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38EF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5458E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50DC2A8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7EE5EB4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41E66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Admin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EDE0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8D4D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A0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71C1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D949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A56D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19AB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861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1DE665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C0A00D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6CEDFA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396790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51A39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E69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CA00E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9232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98FD8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4284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01D86BE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958D2AA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69820" w14:textId="77777777" w:rsidR="00404DFF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ndidate </w:t>
            </w:r>
            <w:r w:rsidR="00404DFF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6F1B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30CF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5F8C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61DA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D237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6F0E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5029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0726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1D1A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5C83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ED52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254E81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E59159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9E547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71C2B4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EB63E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24F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0B3AB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8126EC" w:rsidRPr="00983BEA" w14:paraId="4F1DD06E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6AF51B4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E64B8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AE12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B733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123E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C5ED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CE4D5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D7A05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D320C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40B789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71F08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0C9FDFA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C53059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80982F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FF1F7C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BC448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19E76D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742EB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D53765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5EEA43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3B875532" w14:textId="77777777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45D1E3A1" w14:textId="77777777"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65EE6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3550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0CAB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0E005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0AB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044C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BB37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03A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617F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30DB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F2FA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B8C7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7B77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6708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6CCA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B15B03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A169C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080B44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48FCBB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14:paraId="51DC2299" w14:textId="77777777"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14:paraId="052833B5" w14:textId="77777777"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20" w:name="_Toc30024247"/>
      <w:r>
        <w:rPr>
          <w:i w:val="0"/>
        </w:rPr>
        <w:t>Resources Required</w:t>
      </w:r>
      <w:bookmarkEnd w:id="20"/>
    </w:p>
    <w:p w14:paraId="72545E59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14:paraId="29B473F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14:paraId="0AD2B443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14:paraId="505A31C6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14:paraId="2F34650D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14:paraId="081581B0" w14:textId="77777777"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21" w:name="_Toc3002424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21"/>
    </w:p>
    <w:p w14:paraId="3C1CE7DF" w14:textId="77777777"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</w:p>
    <w:p w14:paraId="3BF832EC" w14:textId="77777777"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14:paraId="3BC66A91" w14:textId="77777777" w:rsidR="00D73BF2" w:rsidRDefault="004353CD" w:rsidP="00983BEA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e admin and one candidate will be registered by default</w:t>
      </w:r>
    </w:p>
    <w:p w14:paraId="45F3068E" w14:textId="77777777"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2" w:name="_Toc30024249"/>
      <w:r w:rsidRPr="00983BEA">
        <w:t>Project Report</w:t>
      </w:r>
      <w:bookmarkEnd w:id="22"/>
    </w:p>
    <w:p w14:paraId="174F532D" w14:textId="77777777"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3" w:name="_Toc30024250"/>
      <w:r w:rsidRPr="00983BEA">
        <w:rPr>
          <w:i w:val="0"/>
        </w:rPr>
        <w:t>Aim and Introduction</w:t>
      </w:r>
      <w:bookmarkEnd w:id="23"/>
    </w:p>
    <w:p w14:paraId="593693CD" w14:textId="77777777"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5406D3">
        <w:rPr>
          <w:rFonts w:ascii="Arial" w:hAnsi="Arial" w:cs="Arial"/>
          <w:sz w:val="20"/>
          <w:szCs w:val="20"/>
        </w:rPr>
        <w:t>Candidate</w:t>
      </w:r>
      <w:r w:rsidR="00352755">
        <w:rPr>
          <w:rFonts w:ascii="Arial" w:hAnsi="Arial" w:cs="Arial"/>
          <w:sz w:val="20"/>
          <w:szCs w:val="20"/>
        </w:rPr>
        <w:t xml:space="preserve"> </w:t>
      </w:r>
      <w:r w:rsidR="00872890">
        <w:rPr>
          <w:rFonts w:ascii="Arial" w:hAnsi="Arial" w:cs="Arial"/>
          <w:sz w:val="20"/>
          <w:szCs w:val="20"/>
        </w:rPr>
        <w:t xml:space="preserve">Voting System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872890">
        <w:rPr>
          <w:rFonts w:ascii="Arial" w:hAnsi="Arial" w:cs="Arial"/>
          <w:sz w:val="20"/>
          <w:szCs w:val="20"/>
        </w:rPr>
        <w:t>voters</w:t>
      </w:r>
      <w:r w:rsidR="00367FA6">
        <w:rPr>
          <w:rFonts w:ascii="Arial" w:hAnsi="Arial" w:cs="Arial"/>
          <w:sz w:val="20"/>
          <w:szCs w:val="20"/>
        </w:rPr>
        <w:t xml:space="preserve"> to vote freely.</w:t>
      </w:r>
    </w:p>
    <w:p w14:paraId="1DD110FE" w14:textId="77777777"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4" w:name="_Toc30024251"/>
      <w:r w:rsidRPr="00983BEA">
        <w:t>Analysis</w:t>
      </w:r>
      <w:bookmarkEnd w:id="24"/>
    </w:p>
    <w:p w14:paraId="78859ADD" w14:textId="77777777"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5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5"/>
    </w:p>
    <w:p w14:paraId="38931223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7D2B9A4F" w14:textId="77777777"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 xml:space="preserve">. One for </w:t>
      </w:r>
      <w:r w:rsidR="002F0221" w:rsidRPr="00892F65">
        <w:rPr>
          <w:rFonts w:ascii="Arial" w:hAnsi="Arial" w:cs="Arial"/>
          <w:sz w:val="20"/>
        </w:rPr>
        <w:t>Admin</w:t>
      </w:r>
      <w:r w:rsidRPr="00892F65">
        <w:rPr>
          <w:rFonts w:ascii="Arial" w:hAnsi="Arial" w:cs="Arial"/>
          <w:sz w:val="20"/>
        </w:rPr>
        <w:t xml:space="preserve">, and one </w:t>
      </w:r>
      <w:r w:rsidR="00650691">
        <w:rPr>
          <w:rFonts w:ascii="Arial" w:hAnsi="Arial" w:cs="Arial"/>
          <w:sz w:val="20"/>
        </w:rPr>
        <w:t xml:space="preserve">for </w:t>
      </w:r>
      <w:r w:rsidR="00831331">
        <w:rPr>
          <w:rFonts w:ascii="Arial" w:hAnsi="Arial" w:cs="Arial"/>
          <w:sz w:val="20"/>
        </w:rPr>
        <w:t>Voter</w:t>
      </w:r>
      <w:r w:rsidR="002F0221" w:rsidRPr="00892F65">
        <w:rPr>
          <w:rFonts w:ascii="Arial" w:hAnsi="Arial" w:cs="Arial"/>
          <w:sz w:val="20"/>
        </w:rPr>
        <w:t>.</w:t>
      </w:r>
    </w:p>
    <w:p w14:paraId="0CCBC17D" w14:textId="77777777"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14:paraId="6EFE9C2F" w14:textId="77777777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7FCA8464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lastRenderedPageBreak/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14:paraId="1745E212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415D59F8" w14:textId="77777777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8BABA80" w14:textId="77777777" w:rsidR="00543568" w:rsidRPr="00892F65" w:rsidRDefault="0054356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A</w:t>
            </w:r>
            <w:r w:rsidR="00BC0E17" w:rsidRPr="00892F65">
              <w:rPr>
                <w:rFonts w:ascii="Arial" w:hAnsi="Arial" w:cs="Arial"/>
                <w:b/>
                <w:sz w:val="20"/>
              </w:rPr>
              <w:t>dmin</w:t>
            </w:r>
          </w:p>
        </w:tc>
        <w:tc>
          <w:tcPr>
            <w:tcW w:w="8724" w:type="dxa"/>
          </w:tcPr>
          <w:p w14:paraId="6E918B0D" w14:textId="77777777"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609067A8" w14:textId="77777777"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Register new admin</w:t>
            </w:r>
          </w:p>
          <w:p w14:paraId="1EE594A4" w14:textId="77777777" w:rsidR="00BC0E17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  <w:r w:rsidR="00F87814">
              <w:rPr>
                <w:rFonts w:ascii="Arial" w:hAnsi="Arial" w:cs="Arial"/>
                <w:sz w:val="20"/>
              </w:rPr>
              <w:t>candidates</w:t>
            </w:r>
          </w:p>
          <w:p w14:paraId="68840DAD" w14:textId="77777777" w:rsidR="00F87814" w:rsidRPr="00892F65" w:rsidRDefault="00F87814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nage Voters</w:t>
            </w:r>
          </w:p>
          <w:p w14:paraId="2D0D853C" w14:textId="77777777"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lete votes</w:t>
            </w:r>
          </w:p>
          <w:p w14:paraId="7ABD0B09" w14:textId="77777777"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ew Voting Transaction</w:t>
            </w:r>
          </w:p>
        </w:tc>
      </w:tr>
      <w:tr w:rsidR="00543568" w:rsidRPr="00983BEA" w14:paraId="2EB5420F" w14:textId="77777777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551691E" w14:textId="77777777" w:rsidR="00543568" w:rsidRPr="00892F65" w:rsidRDefault="0041767E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andidate</w:t>
            </w:r>
          </w:p>
        </w:tc>
        <w:tc>
          <w:tcPr>
            <w:tcW w:w="8724" w:type="dxa"/>
          </w:tcPr>
          <w:p w14:paraId="0F3A7E91" w14:textId="77777777" w:rsidR="00543568" w:rsidRPr="00892F65" w:rsidRDefault="00832314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52162BE9" w14:textId="77777777" w:rsidR="00832314" w:rsidRPr="00892F65" w:rsidRDefault="00746627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</w:t>
            </w:r>
            <w:r w:rsidRPr="00892F65">
              <w:rPr>
                <w:rFonts w:ascii="Arial" w:hAnsi="Arial" w:cs="Arial"/>
                <w:sz w:val="20"/>
              </w:rPr>
              <w:t>can register themselves.</w:t>
            </w:r>
          </w:p>
          <w:p w14:paraId="379F5C11" w14:textId="77777777" w:rsidR="00746627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F929E4">
              <w:rPr>
                <w:rFonts w:ascii="Arial" w:hAnsi="Arial" w:cs="Arial"/>
                <w:sz w:val="20"/>
              </w:rPr>
              <w:t xml:space="preserve"> 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14:paraId="779BCA85" w14:textId="77777777" w:rsidR="00F929E4" w:rsidRPr="00892F65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can vote for candidates.</w:t>
            </w:r>
          </w:p>
        </w:tc>
      </w:tr>
    </w:tbl>
    <w:p w14:paraId="7AB40918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67CDE124" w14:textId="77777777"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6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6"/>
    </w:p>
    <w:p w14:paraId="604312FE" w14:textId="77777777"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14:paraId="2ACD3DA5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083C9037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14:paraId="16753DB6" w14:textId="77777777"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should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14:paraId="52886900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1EC2A435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14:paraId="2C2240C0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Only Administrators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14:paraId="391AC1C5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C55EC5">
              <w:rPr>
                <w:rFonts w:ascii="Arial" w:hAnsi="Arial" w:cs="Arial"/>
                <w:sz w:val="20"/>
              </w:rPr>
              <w:t>Voters</w:t>
            </w:r>
            <w:r w:rsidRPr="00892F65">
              <w:rPr>
                <w:rFonts w:ascii="Arial" w:hAnsi="Arial" w:cs="Arial"/>
                <w:sz w:val="20"/>
              </w:rPr>
              <w:t xml:space="preserve"> have access to </w:t>
            </w:r>
            <w:r w:rsidR="007177D8">
              <w:rPr>
                <w:rFonts w:ascii="Arial" w:hAnsi="Arial" w:cs="Arial"/>
                <w:sz w:val="20"/>
              </w:rPr>
              <w:t xml:space="preserve">their accounts and </w:t>
            </w:r>
            <w:r w:rsidR="005C2C5C">
              <w:rPr>
                <w:rFonts w:ascii="Arial" w:hAnsi="Arial" w:cs="Arial"/>
                <w:sz w:val="20"/>
              </w:rPr>
              <w:t xml:space="preserve">the </w:t>
            </w:r>
            <w:r w:rsidR="007177D8">
              <w:rPr>
                <w:rFonts w:ascii="Arial" w:hAnsi="Arial" w:cs="Arial"/>
                <w:sz w:val="20"/>
              </w:rPr>
              <w:t>right to vote for candidates.</w:t>
            </w:r>
          </w:p>
        </w:tc>
      </w:tr>
    </w:tbl>
    <w:p w14:paraId="5630F4F3" w14:textId="77777777"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14:paraId="2F31E0DA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78BC51E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15D309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4DD085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1C454666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8AA86DB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1044432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BB8F454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5181FCE7" w14:textId="77777777"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2D00137" w14:textId="77777777" w:rsidR="001073E6" w:rsidRPr="002B262E" w:rsidRDefault="00655779" w:rsidP="00144A3E">
      <w:pPr>
        <w:pStyle w:val="Heading1"/>
        <w:shd w:val="clear" w:color="auto" w:fill="7030A0"/>
        <w:spacing w:line="360" w:lineRule="auto"/>
      </w:pPr>
      <w:bookmarkStart w:id="27" w:name="_Toc30024254"/>
      <w:r w:rsidRPr="00983BEA">
        <w:lastRenderedPageBreak/>
        <w:t>Design</w:t>
      </w:r>
      <w:bookmarkEnd w:id="27"/>
    </w:p>
    <w:p w14:paraId="00CB3F8D" w14:textId="77777777" w:rsidR="00C30B06" w:rsidRDefault="00C30B06" w:rsidP="00511FD7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14:paraId="1051A9EB" w14:textId="77777777" w:rsidR="00A61809" w:rsidRDefault="00A6180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27F04E7E" w14:textId="77777777" w:rsidR="00583026" w:rsidRDefault="008109D1" w:rsidP="002B262E">
      <w:pPr>
        <w:spacing w:after="200" w:line="360" w:lineRule="auto"/>
        <w:jc w:val="both"/>
        <w:rPr>
          <w:rFonts w:ascii="Arial" w:hAnsi="Arial" w:cs="Arial"/>
          <w:noProof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</w:t>
      </w:r>
      <w:r w:rsidR="008B6141" w:rsidRPr="00892F65">
        <w:rPr>
          <w:rFonts w:ascii="Arial" w:hAnsi="Arial" w:cs="Arial"/>
          <w:sz w:val="20"/>
        </w:rPr>
        <w:t>consists</w:t>
      </w:r>
      <w:r w:rsidRPr="00892F65">
        <w:rPr>
          <w:rFonts w:ascii="Arial" w:hAnsi="Arial" w:cs="Arial"/>
          <w:sz w:val="20"/>
        </w:rPr>
        <w:t xml:space="preserve">- Home, </w:t>
      </w:r>
      <w:r w:rsidR="00A61809">
        <w:rPr>
          <w:rFonts w:ascii="Arial" w:hAnsi="Arial" w:cs="Arial"/>
          <w:sz w:val="20"/>
        </w:rPr>
        <w:t>vote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>candidates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 xml:space="preserve">voter sign up, </w:t>
      </w:r>
      <w:r w:rsidR="008864BF" w:rsidRPr="00892F65">
        <w:rPr>
          <w:rFonts w:ascii="Arial" w:hAnsi="Arial" w:cs="Arial"/>
          <w:sz w:val="20"/>
        </w:rPr>
        <w:t>login</w:t>
      </w:r>
      <w:r w:rsidR="005C2C5C">
        <w:rPr>
          <w:rFonts w:ascii="Arial" w:hAnsi="Arial" w:cs="Arial"/>
          <w:sz w:val="20"/>
        </w:rPr>
        <w:t>,</w:t>
      </w:r>
      <w:r w:rsidR="008864BF" w:rsidRPr="00892F65">
        <w:rPr>
          <w:rFonts w:ascii="Arial" w:hAnsi="Arial" w:cs="Arial"/>
          <w:sz w:val="20"/>
        </w:rPr>
        <w:t xml:space="preserve"> </w:t>
      </w:r>
      <w:r w:rsidR="008864BF">
        <w:rPr>
          <w:rFonts w:ascii="Arial" w:hAnsi="Arial" w:cs="Arial"/>
          <w:sz w:val="20"/>
        </w:rPr>
        <w:t>and</w:t>
      </w:r>
      <w:r w:rsidR="00A61809">
        <w:rPr>
          <w:rFonts w:ascii="Arial" w:hAnsi="Arial" w:cs="Arial"/>
          <w:sz w:val="20"/>
        </w:rPr>
        <w:t xml:space="preserve"> register vote admin </w:t>
      </w:r>
      <w:r w:rsidRPr="00892F65">
        <w:rPr>
          <w:rFonts w:ascii="Arial" w:hAnsi="Arial" w:cs="Arial"/>
          <w:sz w:val="20"/>
        </w:rPr>
        <w:t xml:space="preserve">options on the navigation menu. </w:t>
      </w:r>
    </w:p>
    <w:p w14:paraId="49001258" w14:textId="46FEDA6B" w:rsidR="007F4ECE" w:rsidRPr="00892F65" w:rsidRDefault="00F74994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noProof/>
        </w:rPr>
        <w:drawing>
          <wp:inline distT="0" distB="0" distL="0" distR="0" wp14:anchorId="3A0E0580" wp14:editId="79208EBC">
            <wp:extent cx="5829300" cy="2351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35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C8C78" w14:textId="77777777" w:rsidR="00D30819" w:rsidRDefault="00D30819" w:rsidP="00983BEA">
      <w:pPr>
        <w:spacing w:line="360" w:lineRule="auto"/>
        <w:rPr>
          <w:rFonts w:ascii="Arial" w:hAnsi="Arial" w:cs="Arial"/>
          <w:b/>
        </w:rPr>
      </w:pPr>
    </w:p>
    <w:p w14:paraId="1C358A8C" w14:textId="77777777" w:rsidR="007E3B16" w:rsidRDefault="007E3B16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ogin Page</w:t>
      </w:r>
    </w:p>
    <w:p w14:paraId="4D10E41E" w14:textId="77777777" w:rsidR="008B6141" w:rsidRPr="00AF23AC" w:rsidRDefault="008B6141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the admin and </w:t>
      </w:r>
      <w:r w:rsidR="00EB4A9D">
        <w:rPr>
          <w:rFonts w:ascii="Arial" w:hAnsi="Arial" w:cs="Arial"/>
          <w:sz w:val="20"/>
        </w:rPr>
        <w:t>voters</w:t>
      </w:r>
      <w:r w:rsidR="002910FE" w:rsidRPr="00AF23AC">
        <w:rPr>
          <w:rFonts w:ascii="Arial" w:hAnsi="Arial" w:cs="Arial"/>
          <w:sz w:val="20"/>
        </w:rPr>
        <w:t xml:space="preserve"> to login to the app by using their valid credentials.</w:t>
      </w:r>
    </w:p>
    <w:p w14:paraId="1C0C22C6" w14:textId="77777777" w:rsidR="007E3B16" w:rsidRDefault="00EB4A9D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0E016014" wp14:editId="65CFA519">
            <wp:extent cx="5186149" cy="2723495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608" cy="2739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ED189" w14:textId="77777777" w:rsidR="007E3B16" w:rsidRDefault="00445552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 Signup Page</w:t>
      </w:r>
    </w:p>
    <w:p w14:paraId="1FD932D0" w14:textId="77777777" w:rsidR="00A20B11" w:rsidRPr="006905F4" w:rsidRDefault="00445552" w:rsidP="004C127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e help of this page new voters can signup for the application.</w:t>
      </w:r>
    </w:p>
    <w:p w14:paraId="6A7F1852" w14:textId="77777777" w:rsidR="007E3B16" w:rsidRPr="00983BEA" w:rsidRDefault="00445552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69FD9502" wp14:editId="404A6144">
            <wp:extent cx="5643349" cy="30454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334" cy="307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4FBED" w14:textId="77777777" w:rsidR="00C30B06" w:rsidRPr="00983BEA" w:rsidRDefault="00C30B06" w:rsidP="00983BEA">
      <w:pPr>
        <w:spacing w:line="360" w:lineRule="auto"/>
        <w:rPr>
          <w:rFonts w:ascii="Arial" w:hAnsi="Arial" w:cs="Arial"/>
          <w:b/>
        </w:rPr>
      </w:pPr>
    </w:p>
    <w:p w14:paraId="0DD1696D" w14:textId="77777777" w:rsidR="00C30B06" w:rsidRDefault="002D015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min Registration Page</w:t>
      </w:r>
    </w:p>
    <w:p w14:paraId="35C62229" w14:textId="77777777" w:rsidR="00927634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e help of this page admin can register new admin for the application</w:t>
      </w:r>
      <w:r w:rsidR="00927634" w:rsidRPr="009714E2">
        <w:rPr>
          <w:rFonts w:ascii="Arial" w:hAnsi="Arial" w:cs="Arial"/>
          <w:sz w:val="20"/>
        </w:rPr>
        <w:t>.</w:t>
      </w:r>
    </w:p>
    <w:p w14:paraId="0D195524" w14:textId="77777777" w:rsidR="002D0151" w:rsidRPr="009714E2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00824AFE" wp14:editId="2183AB39">
            <wp:extent cx="5745708" cy="2490466"/>
            <wp:effectExtent l="0" t="0" r="762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948" cy="250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3FC2E" w14:textId="77777777" w:rsidR="0021068A" w:rsidRPr="00983BEA" w:rsidRDefault="0021068A" w:rsidP="00983BEA">
      <w:pPr>
        <w:spacing w:line="360" w:lineRule="auto"/>
        <w:rPr>
          <w:rFonts w:ascii="Arial" w:hAnsi="Arial" w:cs="Arial"/>
          <w:b/>
        </w:rPr>
      </w:pPr>
    </w:p>
    <w:p w14:paraId="084E29BC" w14:textId="77777777" w:rsidR="00402A2B" w:rsidRDefault="00D51C67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ndidate Page</w:t>
      </w:r>
      <w:r w:rsidR="00BF1919">
        <w:rPr>
          <w:rFonts w:ascii="Arial" w:hAnsi="Arial" w:cs="Arial"/>
          <w:b/>
        </w:rPr>
        <w:t xml:space="preserve"> Admin View</w:t>
      </w:r>
    </w:p>
    <w:p w14:paraId="39A3CD8A" w14:textId="77777777" w:rsidR="00F03CA8" w:rsidRPr="0089559B" w:rsidRDefault="00D51C67" w:rsidP="007F46D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</w:t>
      </w:r>
      <w:r w:rsidR="00BB0FD4">
        <w:rPr>
          <w:rFonts w:ascii="Arial" w:hAnsi="Arial" w:cs="Arial"/>
          <w:sz w:val="20"/>
        </w:rPr>
        <w:t>admin can add new candidates and manage existing ones.</w:t>
      </w:r>
    </w:p>
    <w:p w14:paraId="5C110278" w14:textId="77777777" w:rsidR="00402A2B" w:rsidRPr="00983BEA" w:rsidRDefault="00D51C67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534C5EFB" wp14:editId="33E4AE25">
            <wp:extent cx="5465928" cy="3179445"/>
            <wp:effectExtent l="0" t="0" r="1905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417" cy="318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89F8C" w14:textId="77777777" w:rsidR="00C30B06" w:rsidRDefault="000464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s</w:t>
      </w:r>
      <w:r w:rsidR="00BF1919">
        <w:rPr>
          <w:rFonts w:ascii="Arial" w:hAnsi="Arial" w:cs="Arial"/>
          <w:b/>
        </w:rPr>
        <w:t xml:space="preserve"> Page</w:t>
      </w:r>
      <w:r>
        <w:rPr>
          <w:rFonts w:ascii="Arial" w:hAnsi="Arial" w:cs="Arial"/>
          <w:b/>
        </w:rPr>
        <w:t xml:space="preserve"> Admin View</w:t>
      </w:r>
    </w:p>
    <w:p w14:paraId="612D6B30" w14:textId="77777777" w:rsidR="00BC4A99" w:rsidRDefault="00BC4A99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66E58">
        <w:rPr>
          <w:rFonts w:ascii="Arial" w:hAnsi="Arial" w:cs="Arial"/>
          <w:sz w:val="20"/>
        </w:rPr>
        <w:t xml:space="preserve">This Page highlights </w:t>
      </w:r>
      <w:r w:rsidR="0004641C">
        <w:rPr>
          <w:rFonts w:ascii="Arial" w:hAnsi="Arial" w:cs="Arial"/>
          <w:sz w:val="20"/>
        </w:rPr>
        <w:t>voters. Admin can edit, delete</w:t>
      </w:r>
      <w:r w:rsidR="005C2C5C">
        <w:rPr>
          <w:rFonts w:ascii="Arial" w:hAnsi="Arial" w:cs="Arial"/>
          <w:sz w:val="20"/>
        </w:rPr>
        <w:t>,</w:t>
      </w:r>
      <w:r w:rsidR="0004641C">
        <w:rPr>
          <w:rFonts w:ascii="Arial" w:hAnsi="Arial" w:cs="Arial"/>
          <w:sz w:val="20"/>
        </w:rPr>
        <w:t xml:space="preserve"> and access their details.</w:t>
      </w:r>
    </w:p>
    <w:p w14:paraId="26760C85" w14:textId="77777777" w:rsidR="00BE54BD" w:rsidRPr="00666E58" w:rsidRDefault="0004641C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66F99343" wp14:editId="0F9358AB">
            <wp:extent cx="5575111" cy="3098800"/>
            <wp:effectExtent l="0" t="0" r="698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452" cy="3107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B1C5E" w14:textId="77777777" w:rsidR="00BF1919" w:rsidRPr="00983BEA" w:rsidRDefault="00BF1919" w:rsidP="00983BEA">
      <w:pPr>
        <w:spacing w:line="360" w:lineRule="auto"/>
        <w:rPr>
          <w:rFonts w:ascii="Arial" w:hAnsi="Arial" w:cs="Arial"/>
          <w:b/>
        </w:rPr>
      </w:pPr>
    </w:p>
    <w:p w14:paraId="200BF1A8" w14:textId="77777777" w:rsidR="00C30B06" w:rsidRDefault="000F289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 Page Admin</w:t>
      </w:r>
      <w:r w:rsidR="00BF1919">
        <w:rPr>
          <w:rFonts w:ascii="Arial" w:hAnsi="Arial" w:cs="Arial"/>
          <w:b/>
        </w:rPr>
        <w:t xml:space="preserve"> View</w:t>
      </w:r>
    </w:p>
    <w:p w14:paraId="054273A8" w14:textId="77777777" w:rsidR="00DD5669" w:rsidRPr="00AC6398" w:rsidRDefault="000F2891" w:rsidP="00456303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is page admin can delete all votes.</w:t>
      </w:r>
    </w:p>
    <w:p w14:paraId="615B9B4B" w14:textId="77777777" w:rsidR="00BF1919" w:rsidRPr="00983BEA" w:rsidRDefault="000F2891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22BD5E1B" wp14:editId="55CFFE4F">
            <wp:extent cx="5465928" cy="3432175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325" cy="343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16CFB" w14:textId="77777777" w:rsidR="009A2EB3" w:rsidRPr="00983BEA" w:rsidRDefault="009A2EB3" w:rsidP="00983BEA">
      <w:pPr>
        <w:spacing w:line="360" w:lineRule="auto"/>
        <w:rPr>
          <w:rFonts w:ascii="Arial" w:hAnsi="Arial" w:cs="Arial"/>
          <w:b/>
        </w:rPr>
      </w:pPr>
    </w:p>
    <w:p w14:paraId="3E9E9FC4" w14:textId="77777777" w:rsidR="00C30B06" w:rsidRPr="00620814" w:rsidRDefault="006208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620814">
        <w:rPr>
          <w:rFonts w:ascii="Arial" w:hAnsi="Arial" w:cs="Arial"/>
          <w:b/>
        </w:rPr>
        <w:t>Voting Transaction Page</w:t>
      </w:r>
    </w:p>
    <w:p w14:paraId="66640016" w14:textId="77777777"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is page highlights the details of candidate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d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 the form of voting transaction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>.</w:t>
      </w:r>
    </w:p>
    <w:p w14:paraId="25643CB0" w14:textId="77777777"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75C0800" wp14:editId="10AB9FAD">
            <wp:extent cx="5465445" cy="3054985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809" cy="306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8E69C" w14:textId="77777777" w:rsidR="00017E14" w:rsidRPr="00017E14" w:rsidRDefault="00017E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017E14">
        <w:rPr>
          <w:rFonts w:ascii="Arial" w:hAnsi="Arial" w:cs="Arial"/>
          <w:b/>
        </w:rPr>
        <w:t>Votes Page Voter View</w:t>
      </w:r>
    </w:p>
    <w:p w14:paraId="6633AAC3" w14:textId="77777777" w:rsidR="00017E14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vote for candidates.</w:t>
      </w:r>
    </w:p>
    <w:p w14:paraId="672AEE9A" w14:textId="77777777" w:rsidR="00017E14" w:rsidRPr="00983BEA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31961C1" wp14:editId="1FC7DB8B">
            <wp:extent cx="4933666" cy="3605227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340" cy="3617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07C22" w14:textId="77777777" w:rsidR="000850EC" w:rsidRPr="00983BEA" w:rsidRDefault="000850EC" w:rsidP="00983BEA">
      <w:pPr>
        <w:spacing w:line="360" w:lineRule="auto"/>
        <w:rPr>
          <w:rFonts w:ascii="Arial" w:hAnsi="Arial" w:cs="Arial"/>
        </w:rPr>
      </w:pPr>
    </w:p>
    <w:p w14:paraId="14771DAA" w14:textId="77777777" w:rsidR="00C30B06" w:rsidRPr="001765B7" w:rsidRDefault="001735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1765B7">
        <w:rPr>
          <w:rFonts w:ascii="Arial" w:hAnsi="Arial" w:cs="Arial"/>
          <w:b/>
        </w:rPr>
        <w:t>Candidate Page Voter View</w:t>
      </w:r>
    </w:p>
    <w:p w14:paraId="38B9B93B" w14:textId="77777777" w:rsidR="0017351C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add new candidates and manage existing ones.</w:t>
      </w:r>
    </w:p>
    <w:p w14:paraId="4803E84C" w14:textId="77777777" w:rsidR="005C509F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13E2056" wp14:editId="576B6FF6">
            <wp:extent cx="5117911" cy="3345079"/>
            <wp:effectExtent l="0" t="0" r="698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841" cy="3363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3799C" w14:textId="77777777" w:rsidR="00535BEA" w:rsidRPr="000C03A3" w:rsidRDefault="00535BEA" w:rsidP="00535BEA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center" w:tblpY="929"/>
        <w:tblW w:w="10367" w:type="dxa"/>
        <w:tblLayout w:type="fixed"/>
        <w:tblLook w:val="04A0" w:firstRow="1" w:lastRow="0" w:firstColumn="1" w:lastColumn="0" w:noHBand="0" w:noVBand="1"/>
      </w:tblPr>
      <w:tblGrid>
        <w:gridCol w:w="611"/>
        <w:gridCol w:w="2589"/>
        <w:gridCol w:w="1407"/>
        <w:gridCol w:w="2303"/>
        <w:gridCol w:w="1111"/>
        <w:gridCol w:w="2346"/>
      </w:tblGrid>
      <w:tr w:rsidR="00D56622" w:rsidRPr="000C03A3" w14:paraId="2BE02ED0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0F8D32E3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Test Case ID</w:t>
            </w:r>
          </w:p>
        </w:tc>
        <w:tc>
          <w:tcPr>
            <w:tcW w:w="7167" w:type="dxa"/>
            <w:gridSpan w:val="4"/>
          </w:tcPr>
          <w:p w14:paraId="36E5E071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1</w:t>
            </w:r>
          </w:p>
        </w:tc>
      </w:tr>
      <w:tr w:rsidR="00D56622" w:rsidRPr="000C03A3" w14:paraId="39F8E813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52709A48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67" w:type="dxa"/>
            <w:gridSpan w:val="4"/>
          </w:tcPr>
          <w:p w14:paraId="44DBA940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the launching of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FCB92B6" w14:textId="77777777" w:rsidTr="004D03CC">
        <w:trPr>
          <w:trHeight w:val="256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1CEBE2FE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67" w:type="dxa"/>
            <w:gridSpan w:val="4"/>
          </w:tcPr>
          <w:p w14:paraId="206FE5B2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Browser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47CA56E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3FC84109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67" w:type="dxa"/>
            <w:gridSpan w:val="4"/>
          </w:tcPr>
          <w:p w14:paraId="0073C5EC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be launched successfully</w:t>
            </w:r>
          </w:p>
        </w:tc>
      </w:tr>
      <w:tr w:rsidR="001B340E" w:rsidRPr="000C03A3" w14:paraId="2DA18C8A" w14:textId="77777777" w:rsidTr="004D03CC">
        <w:trPr>
          <w:trHeight w:val="529"/>
        </w:trPr>
        <w:tc>
          <w:tcPr>
            <w:tcW w:w="611" w:type="dxa"/>
            <w:shd w:val="clear" w:color="auto" w:fill="B2A1C7" w:themeFill="accent4" w:themeFillTint="99"/>
          </w:tcPr>
          <w:p w14:paraId="6CE35DBA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89" w:type="dxa"/>
            <w:shd w:val="clear" w:color="auto" w:fill="B2A1C7" w:themeFill="accent4" w:themeFillTint="99"/>
          </w:tcPr>
          <w:p w14:paraId="698F9C2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407" w:type="dxa"/>
            <w:shd w:val="clear" w:color="auto" w:fill="B2A1C7" w:themeFill="accent4" w:themeFillTint="99"/>
          </w:tcPr>
          <w:p w14:paraId="45679B67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303" w:type="dxa"/>
            <w:shd w:val="clear" w:color="auto" w:fill="B2A1C7" w:themeFill="accent4" w:themeFillTint="99"/>
          </w:tcPr>
          <w:p w14:paraId="32C1A093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11" w:type="dxa"/>
            <w:shd w:val="clear" w:color="auto" w:fill="B2A1C7" w:themeFill="accent4" w:themeFillTint="99"/>
          </w:tcPr>
          <w:p w14:paraId="4939FF4B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346" w:type="dxa"/>
            <w:shd w:val="clear" w:color="auto" w:fill="B2A1C7" w:themeFill="accent4" w:themeFillTint="99"/>
          </w:tcPr>
          <w:p w14:paraId="5103BC8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17658B66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0D3A2980" w14:textId="77777777" w:rsidTr="00C63B88">
        <w:trPr>
          <w:trHeight w:val="272"/>
        </w:trPr>
        <w:tc>
          <w:tcPr>
            <w:tcW w:w="611" w:type="dxa"/>
          </w:tcPr>
          <w:p w14:paraId="299964B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89" w:type="dxa"/>
          </w:tcPr>
          <w:p w14:paraId="7CB9D7D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open </w:t>
            </w:r>
            <w:hyperlink r:id="rId18" w:history="1">
              <w:r w:rsidRPr="008D4A3C">
                <w:rPr>
                  <w:rFonts w:ascii="Arial" w:hAnsi="Arial" w:cs="Arial"/>
                  <w:sz w:val="20"/>
                  <w:szCs w:val="20"/>
                </w:rPr>
                <w:t>project</w:t>
              </w:r>
            </w:hyperlink>
            <w:r w:rsidRPr="008D4A3C">
              <w:rPr>
                <w:rFonts w:ascii="Arial" w:hAnsi="Arial" w:cs="Arial"/>
                <w:sz w:val="20"/>
                <w:szCs w:val="20"/>
              </w:rPr>
              <w:t xml:space="preserve"> in Visual studio</w:t>
            </w:r>
          </w:p>
        </w:tc>
        <w:tc>
          <w:tcPr>
            <w:tcW w:w="1407" w:type="dxa"/>
          </w:tcPr>
          <w:p w14:paraId="009A034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F7CD99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index page should open</w:t>
            </w:r>
          </w:p>
        </w:tc>
        <w:tc>
          <w:tcPr>
            <w:tcW w:w="1111" w:type="dxa"/>
          </w:tcPr>
          <w:p w14:paraId="63B3658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As Expected</w:t>
            </w:r>
          </w:p>
        </w:tc>
        <w:tc>
          <w:tcPr>
            <w:tcW w:w="2346" w:type="dxa"/>
          </w:tcPr>
          <w:p w14:paraId="744B70F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7C5855D" w14:textId="77777777" w:rsidTr="00C63B88">
        <w:trPr>
          <w:trHeight w:val="256"/>
        </w:trPr>
        <w:tc>
          <w:tcPr>
            <w:tcW w:w="611" w:type="dxa"/>
          </w:tcPr>
          <w:p w14:paraId="0B56BE9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89" w:type="dxa"/>
          </w:tcPr>
          <w:p w14:paraId="19DA44F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ose the Home </w:t>
            </w:r>
            <w:r>
              <w:rPr>
                <w:rFonts w:ascii="Arial" w:hAnsi="Arial" w:cs="Arial"/>
                <w:sz w:val="20"/>
                <w:szCs w:val="20"/>
              </w:rPr>
              <w:t>pag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by clicking close button on browser</w:t>
            </w:r>
          </w:p>
        </w:tc>
        <w:tc>
          <w:tcPr>
            <w:tcW w:w="1407" w:type="dxa"/>
          </w:tcPr>
          <w:p w14:paraId="65950568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0FD57C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close.</w:t>
            </w:r>
          </w:p>
        </w:tc>
        <w:tc>
          <w:tcPr>
            <w:tcW w:w="1111" w:type="dxa"/>
          </w:tcPr>
          <w:p w14:paraId="321D1D7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As Expected</w:t>
            </w:r>
          </w:p>
        </w:tc>
        <w:tc>
          <w:tcPr>
            <w:tcW w:w="2346" w:type="dxa"/>
          </w:tcPr>
          <w:p w14:paraId="22007CEE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F8291D8" w14:textId="77777777" w:rsidTr="00C63B88">
        <w:trPr>
          <w:trHeight w:val="272"/>
        </w:trPr>
        <w:tc>
          <w:tcPr>
            <w:tcW w:w="611" w:type="dxa"/>
          </w:tcPr>
          <w:p w14:paraId="3F99FE8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89" w:type="dxa"/>
          </w:tcPr>
          <w:p w14:paraId="11C64E4C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Manually Launched website using localhost</w:t>
            </w:r>
          </w:p>
        </w:tc>
        <w:tc>
          <w:tcPr>
            <w:tcW w:w="1407" w:type="dxa"/>
          </w:tcPr>
          <w:p w14:paraId="7FB6777F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161344B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 website ho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03A3">
              <w:rPr>
                <w:rFonts w:ascii="Arial" w:hAnsi="Arial" w:cs="Arial"/>
                <w:sz w:val="20"/>
                <w:szCs w:val="20"/>
              </w:rPr>
              <w:t>page should open</w:t>
            </w:r>
          </w:p>
        </w:tc>
        <w:tc>
          <w:tcPr>
            <w:tcW w:w="1111" w:type="dxa"/>
          </w:tcPr>
          <w:p w14:paraId="7C3EF00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As Expected</w:t>
            </w:r>
          </w:p>
        </w:tc>
        <w:tc>
          <w:tcPr>
            <w:tcW w:w="2346" w:type="dxa"/>
          </w:tcPr>
          <w:p w14:paraId="158AF91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1F21BE92" w14:textId="77777777" w:rsidR="00A727A4" w:rsidRPr="000C03A3" w:rsidRDefault="00310474" w:rsidP="004D03CC">
      <w:pPr>
        <w:pStyle w:val="Heading1"/>
        <w:shd w:val="clear" w:color="auto" w:fill="7030A0"/>
        <w:spacing w:line="360" w:lineRule="auto"/>
      </w:pPr>
      <w:bookmarkStart w:id="28" w:name="_Toc30024255"/>
      <w:r w:rsidRPr="000C03A3">
        <w:t>Project Testing</w:t>
      </w:r>
      <w:bookmarkEnd w:id="28"/>
    </w:p>
    <w:p w14:paraId="6C98BC3B" w14:textId="77777777" w:rsidR="00535BEA" w:rsidRPr="00A23971" w:rsidRDefault="00535BEA" w:rsidP="00535BEA">
      <w:pPr>
        <w:rPr>
          <w:rFonts w:ascii="Arial" w:hAnsi="Arial" w:cs="Arial"/>
          <w:b/>
          <w:szCs w:val="20"/>
        </w:rPr>
      </w:pPr>
      <w:r w:rsidRPr="004D03CC">
        <w:rPr>
          <w:rFonts w:ascii="Arial" w:hAnsi="Arial" w:cs="Arial"/>
          <w:b/>
          <w:szCs w:val="20"/>
          <w:shd w:val="clear" w:color="auto" w:fill="B2A1C7" w:themeFill="accent4" w:themeFillTint="99"/>
        </w:rPr>
        <w:t>Test Case 1</w:t>
      </w:r>
    </w:p>
    <w:p w14:paraId="3A7A116E" w14:textId="77777777" w:rsidR="00535BEA" w:rsidRPr="000C03A3" w:rsidRDefault="00535BEA" w:rsidP="00535BEA">
      <w:pPr>
        <w:rPr>
          <w:rFonts w:ascii="Arial" w:hAnsi="Arial" w:cs="Arial"/>
          <w:b/>
          <w:sz w:val="20"/>
          <w:szCs w:val="20"/>
        </w:rPr>
      </w:pPr>
    </w:p>
    <w:p w14:paraId="77FB754F" w14:textId="77777777" w:rsidR="005570C0" w:rsidRPr="000C03A3" w:rsidRDefault="005570C0" w:rsidP="005E259A">
      <w:pPr>
        <w:rPr>
          <w:rFonts w:ascii="Arial" w:hAnsi="Arial" w:cs="Arial"/>
          <w:sz w:val="20"/>
          <w:szCs w:val="20"/>
        </w:rPr>
      </w:pPr>
    </w:p>
    <w:p w14:paraId="04D05B6D" w14:textId="77777777" w:rsidR="005E259A" w:rsidRDefault="005E259A" w:rsidP="004D03CC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2</w:t>
      </w:r>
    </w:p>
    <w:p w14:paraId="485024A9" w14:textId="77777777" w:rsidR="002E6CF4" w:rsidRDefault="002E6CF4" w:rsidP="005E259A">
      <w:pPr>
        <w:rPr>
          <w:rFonts w:ascii="Arial" w:hAnsi="Arial" w:cs="Arial"/>
          <w:b/>
          <w:szCs w:val="20"/>
        </w:rPr>
      </w:pPr>
    </w:p>
    <w:tbl>
      <w:tblPr>
        <w:tblStyle w:val="TableGrid"/>
        <w:tblW w:w="10272" w:type="dxa"/>
        <w:jc w:val="center"/>
        <w:tblLayout w:type="fixed"/>
        <w:tblLook w:val="04A0" w:firstRow="1" w:lastRow="0" w:firstColumn="1" w:lastColumn="0" w:noHBand="0" w:noVBand="1"/>
      </w:tblPr>
      <w:tblGrid>
        <w:gridCol w:w="606"/>
        <w:gridCol w:w="2565"/>
        <w:gridCol w:w="1394"/>
        <w:gridCol w:w="2943"/>
        <w:gridCol w:w="1418"/>
        <w:gridCol w:w="1346"/>
      </w:tblGrid>
      <w:tr w:rsidR="002E6CF4" w:rsidRPr="000C03A3" w14:paraId="384A2E09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459B4CD9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101" w:type="dxa"/>
            <w:gridSpan w:val="4"/>
          </w:tcPr>
          <w:p w14:paraId="71DFF86C" w14:textId="77777777" w:rsidR="002E6CF4" w:rsidRPr="000C03A3" w:rsidRDefault="002E6CF4" w:rsidP="00772EA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E6CF4" w:rsidRPr="000C03A3" w14:paraId="3AB1EC0D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10D4F134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01" w:type="dxa"/>
            <w:gridSpan w:val="4"/>
          </w:tcPr>
          <w:p w14:paraId="54361AE0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login with valid username and password</w:t>
            </w:r>
          </w:p>
        </w:tc>
      </w:tr>
      <w:tr w:rsidR="002E6CF4" w:rsidRPr="000C03A3" w14:paraId="65D48DD2" w14:textId="77777777" w:rsidTr="002F3658">
        <w:trPr>
          <w:trHeight w:val="264"/>
          <w:jc w:val="center"/>
        </w:trPr>
        <w:tc>
          <w:tcPr>
            <w:tcW w:w="3171" w:type="dxa"/>
            <w:gridSpan w:val="2"/>
          </w:tcPr>
          <w:p w14:paraId="56B97F0B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01" w:type="dxa"/>
            <w:gridSpan w:val="4"/>
          </w:tcPr>
          <w:p w14:paraId="254BBE69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username and password are saved into the database</w:t>
            </w:r>
          </w:p>
        </w:tc>
      </w:tr>
      <w:tr w:rsidR="002E6CF4" w:rsidRPr="000C03A3" w14:paraId="5E8DF133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26519CAA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01" w:type="dxa"/>
            <w:gridSpan w:val="4"/>
          </w:tcPr>
          <w:p w14:paraId="23F3E466" w14:textId="77777777" w:rsidR="002E6CF4" w:rsidRPr="000C03A3" w:rsidRDefault="005C2C5C" w:rsidP="00772E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</w:t>
            </w:r>
            <w:r w:rsidR="002E6CF4" w:rsidRPr="000C03A3">
              <w:rPr>
                <w:rFonts w:ascii="Arial" w:hAnsi="Arial" w:cs="Arial"/>
                <w:sz w:val="20"/>
                <w:szCs w:val="20"/>
              </w:rPr>
              <w:t>ser is validated with database and successfully login to the account.</w:t>
            </w:r>
          </w:p>
        </w:tc>
      </w:tr>
      <w:tr w:rsidR="001B340E" w:rsidRPr="000C03A3" w14:paraId="02AD09D0" w14:textId="77777777" w:rsidTr="00E96821">
        <w:trPr>
          <w:trHeight w:val="546"/>
          <w:jc w:val="center"/>
        </w:trPr>
        <w:tc>
          <w:tcPr>
            <w:tcW w:w="606" w:type="dxa"/>
          </w:tcPr>
          <w:p w14:paraId="066B0AB2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65" w:type="dxa"/>
          </w:tcPr>
          <w:p w14:paraId="538607FC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394" w:type="dxa"/>
          </w:tcPr>
          <w:p w14:paraId="57ED26A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943" w:type="dxa"/>
          </w:tcPr>
          <w:p w14:paraId="3FF1129D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418" w:type="dxa"/>
          </w:tcPr>
          <w:p w14:paraId="1E63D61F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1346" w:type="dxa"/>
          </w:tcPr>
          <w:p w14:paraId="771A28DE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419EC30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48E4384B" w14:textId="77777777" w:rsidTr="00E96821">
        <w:trPr>
          <w:trHeight w:val="280"/>
          <w:jc w:val="center"/>
        </w:trPr>
        <w:tc>
          <w:tcPr>
            <w:tcW w:w="606" w:type="dxa"/>
          </w:tcPr>
          <w:p w14:paraId="435E265C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65" w:type="dxa"/>
          </w:tcPr>
          <w:p w14:paraId="0DF2814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Launch 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 in a new browser window</w:t>
            </w:r>
          </w:p>
        </w:tc>
        <w:tc>
          <w:tcPr>
            <w:tcW w:w="1394" w:type="dxa"/>
          </w:tcPr>
          <w:p w14:paraId="2B572457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4919EE61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Login screen of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website should display.</w:t>
            </w:r>
          </w:p>
        </w:tc>
        <w:tc>
          <w:tcPr>
            <w:tcW w:w="1418" w:type="dxa"/>
          </w:tcPr>
          <w:p w14:paraId="02DAD1B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As Expected</w:t>
            </w:r>
          </w:p>
        </w:tc>
        <w:tc>
          <w:tcPr>
            <w:tcW w:w="1346" w:type="dxa"/>
          </w:tcPr>
          <w:p w14:paraId="1FACF29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C25623C" w14:textId="77777777" w:rsidTr="00E96821">
        <w:trPr>
          <w:trHeight w:val="264"/>
          <w:jc w:val="center"/>
        </w:trPr>
        <w:tc>
          <w:tcPr>
            <w:tcW w:w="606" w:type="dxa"/>
          </w:tcPr>
          <w:p w14:paraId="76507C1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65" w:type="dxa"/>
          </w:tcPr>
          <w:p w14:paraId="08B69A2A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correct password</w:t>
            </w:r>
          </w:p>
        </w:tc>
        <w:tc>
          <w:tcPr>
            <w:tcW w:w="1394" w:type="dxa"/>
          </w:tcPr>
          <w:p w14:paraId="6044FC1F" w14:textId="77777777" w:rsidR="001B340E" w:rsidRPr="007153FF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.</w:t>
            </w:r>
            <w:r w:rsidRPr="007153FF">
              <w:rPr>
                <w:rFonts w:ascii="Arial" w:hAnsi="Arial" w:cs="Arial"/>
                <w:sz w:val="20"/>
                <w:szCs w:val="20"/>
              </w:rPr>
              <w:t>com</w:t>
            </w:r>
          </w:p>
          <w:p w14:paraId="51891A4F" w14:textId="77777777" w:rsidR="001B340E" w:rsidRPr="000C03A3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13C33BDE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ed User Id should display in "User Id" field</w:t>
            </w:r>
          </w:p>
          <w:p w14:paraId="43DC6E18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Password should be masked as "*"</w:t>
            </w:r>
          </w:p>
        </w:tc>
        <w:tc>
          <w:tcPr>
            <w:tcW w:w="1418" w:type="dxa"/>
          </w:tcPr>
          <w:p w14:paraId="7A785C4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As Expected</w:t>
            </w:r>
          </w:p>
        </w:tc>
        <w:tc>
          <w:tcPr>
            <w:tcW w:w="1346" w:type="dxa"/>
          </w:tcPr>
          <w:p w14:paraId="76789CD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5514B6BC" w14:textId="77777777" w:rsidTr="00E96821">
        <w:trPr>
          <w:trHeight w:val="280"/>
          <w:jc w:val="center"/>
        </w:trPr>
        <w:tc>
          <w:tcPr>
            <w:tcW w:w="606" w:type="dxa"/>
          </w:tcPr>
          <w:p w14:paraId="11365CF5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65" w:type="dxa"/>
          </w:tcPr>
          <w:p w14:paraId="6D98EF9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ick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"Login" button</w:t>
            </w:r>
          </w:p>
        </w:tc>
        <w:tc>
          <w:tcPr>
            <w:tcW w:w="1394" w:type="dxa"/>
          </w:tcPr>
          <w:p w14:paraId="1F2BF309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741753E4" w14:textId="77777777" w:rsidR="001B340E" w:rsidRPr="000C03A3" w:rsidRDefault="005C2C5C" w:rsidP="00B213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ome page should open and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>user id should display at the top right side on the page.</w:t>
            </w:r>
          </w:p>
        </w:tc>
        <w:tc>
          <w:tcPr>
            <w:tcW w:w="1418" w:type="dxa"/>
          </w:tcPr>
          <w:p w14:paraId="3DFA57C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As Expected</w:t>
            </w:r>
          </w:p>
        </w:tc>
        <w:tc>
          <w:tcPr>
            <w:tcW w:w="1346" w:type="dxa"/>
          </w:tcPr>
          <w:p w14:paraId="4807249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1FF24F6" w14:textId="77777777" w:rsidTr="00E96821">
        <w:trPr>
          <w:trHeight w:val="280"/>
          <w:jc w:val="center"/>
        </w:trPr>
        <w:tc>
          <w:tcPr>
            <w:tcW w:w="606" w:type="dxa"/>
          </w:tcPr>
          <w:p w14:paraId="16B3355F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565" w:type="dxa"/>
          </w:tcPr>
          <w:p w14:paraId="741346A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incorrect Password</w:t>
            </w:r>
          </w:p>
        </w:tc>
        <w:tc>
          <w:tcPr>
            <w:tcW w:w="1394" w:type="dxa"/>
          </w:tcPr>
          <w:p w14:paraId="2289E635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1F5156FF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</w:t>
            </w:r>
          </w:p>
        </w:tc>
        <w:tc>
          <w:tcPr>
            <w:tcW w:w="2943" w:type="dxa"/>
          </w:tcPr>
          <w:p w14:paraId="0E83430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password.</w:t>
            </w:r>
          </w:p>
        </w:tc>
        <w:tc>
          <w:tcPr>
            <w:tcW w:w="1418" w:type="dxa"/>
          </w:tcPr>
          <w:p w14:paraId="5CAEA3C7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As Expected</w:t>
            </w:r>
          </w:p>
        </w:tc>
        <w:tc>
          <w:tcPr>
            <w:tcW w:w="1346" w:type="dxa"/>
          </w:tcPr>
          <w:p w14:paraId="32CDF36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B559339" w14:textId="77777777" w:rsidTr="00E96821">
        <w:trPr>
          <w:trHeight w:val="280"/>
          <w:jc w:val="center"/>
        </w:trPr>
        <w:tc>
          <w:tcPr>
            <w:tcW w:w="606" w:type="dxa"/>
          </w:tcPr>
          <w:p w14:paraId="5439BED8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565" w:type="dxa"/>
          </w:tcPr>
          <w:p w14:paraId="465B374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correct password</w:t>
            </w:r>
          </w:p>
        </w:tc>
        <w:tc>
          <w:tcPr>
            <w:tcW w:w="1394" w:type="dxa"/>
          </w:tcPr>
          <w:p w14:paraId="3463FA87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@</w:t>
            </w:r>
            <w:r w:rsidR="004D03CC">
              <w:rPr>
                <w:rFonts w:ascii="Arial" w:hAnsi="Arial" w:cs="Arial"/>
                <w:sz w:val="20"/>
                <w:szCs w:val="20"/>
              </w:rPr>
              <w:t>votes.com</w:t>
            </w:r>
          </w:p>
          <w:p w14:paraId="7A8EEA2D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57BAB815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User ID.</w:t>
            </w:r>
          </w:p>
        </w:tc>
        <w:tc>
          <w:tcPr>
            <w:tcW w:w="1418" w:type="dxa"/>
          </w:tcPr>
          <w:p w14:paraId="3134E1A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As Expected</w:t>
            </w:r>
          </w:p>
        </w:tc>
        <w:tc>
          <w:tcPr>
            <w:tcW w:w="1346" w:type="dxa"/>
          </w:tcPr>
          <w:p w14:paraId="54C1D6AD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4B9F8AA1" w14:textId="77777777" w:rsidTr="00E96821">
        <w:trPr>
          <w:trHeight w:val="280"/>
          <w:jc w:val="center"/>
        </w:trPr>
        <w:tc>
          <w:tcPr>
            <w:tcW w:w="606" w:type="dxa"/>
          </w:tcPr>
          <w:p w14:paraId="0CFDCC86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565" w:type="dxa"/>
          </w:tcPr>
          <w:p w14:paraId="7F9BE9D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incorrect password</w:t>
            </w:r>
          </w:p>
        </w:tc>
        <w:tc>
          <w:tcPr>
            <w:tcW w:w="1394" w:type="dxa"/>
          </w:tcPr>
          <w:p w14:paraId="1B671A60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 xml:space="preserve">User: </w:t>
            </w:r>
            <w:r w:rsidR="004D03CC">
              <w:rPr>
                <w:rFonts w:ascii="Arial" w:hAnsi="Arial" w:cs="Arial"/>
                <w:sz w:val="20"/>
                <w:szCs w:val="20"/>
              </w:rPr>
              <w:t>jim</w:t>
            </w:r>
            <w:r w:rsidRPr="007153FF">
              <w:rPr>
                <w:rFonts w:ascii="Arial" w:hAnsi="Arial" w:cs="Arial"/>
                <w:sz w:val="20"/>
                <w:szCs w:val="20"/>
              </w:rPr>
              <w:t>@</w:t>
            </w:r>
            <w:r w:rsidR="004D03CC">
              <w:rPr>
                <w:rFonts w:ascii="Arial" w:hAnsi="Arial" w:cs="Arial"/>
                <w:sz w:val="20"/>
                <w:szCs w:val="20"/>
              </w:rPr>
              <w:t>vote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5D6BA81E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lastRenderedPageBreak/>
              <w:t>Password: 1qa</w:t>
            </w:r>
          </w:p>
        </w:tc>
        <w:tc>
          <w:tcPr>
            <w:tcW w:w="2943" w:type="dxa"/>
          </w:tcPr>
          <w:p w14:paraId="061D7F8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Error Message should appear for incorrect User ID and password</w:t>
            </w:r>
          </w:p>
        </w:tc>
        <w:tc>
          <w:tcPr>
            <w:tcW w:w="1418" w:type="dxa"/>
          </w:tcPr>
          <w:p w14:paraId="34B26F2E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As Expected</w:t>
            </w:r>
          </w:p>
        </w:tc>
        <w:tc>
          <w:tcPr>
            <w:tcW w:w="1346" w:type="dxa"/>
          </w:tcPr>
          <w:p w14:paraId="3C600B55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429618A8" w14:textId="77777777" w:rsidR="005570C0" w:rsidRPr="000C03A3" w:rsidRDefault="005570C0" w:rsidP="005E259A">
      <w:pPr>
        <w:rPr>
          <w:rFonts w:ascii="Arial" w:hAnsi="Arial" w:cs="Arial"/>
          <w:b/>
          <w:sz w:val="20"/>
          <w:szCs w:val="20"/>
        </w:rPr>
      </w:pPr>
    </w:p>
    <w:p w14:paraId="133CBA87" w14:textId="77777777" w:rsidR="005570C0" w:rsidRPr="00A23971" w:rsidRDefault="006B5FEC" w:rsidP="00F422F9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3</w:t>
      </w:r>
    </w:p>
    <w:p w14:paraId="1BCC8A30" w14:textId="77777777" w:rsidR="005E259A" w:rsidRPr="000C03A3" w:rsidRDefault="005E259A" w:rsidP="005E259A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10" w:type="dxa"/>
        <w:jc w:val="center"/>
        <w:tblLayout w:type="fixed"/>
        <w:tblLook w:val="04A0" w:firstRow="1" w:lastRow="0" w:firstColumn="1" w:lastColumn="0" w:noHBand="0" w:noVBand="1"/>
      </w:tblPr>
      <w:tblGrid>
        <w:gridCol w:w="639"/>
        <w:gridCol w:w="2706"/>
        <w:gridCol w:w="1739"/>
        <w:gridCol w:w="2140"/>
        <w:gridCol w:w="1162"/>
        <w:gridCol w:w="2024"/>
      </w:tblGrid>
      <w:tr w:rsidR="00613FD7" w:rsidRPr="000C03A3" w14:paraId="78A7105A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0DE0F4F" w14:textId="77777777" w:rsidR="00613FD7" w:rsidRPr="000C03A3" w:rsidRDefault="00613FD7" w:rsidP="002F36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65" w:type="dxa"/>
            <w:gridSpan w:val="4"/>
          </w:tcPr>
          <w:p w14:paraId="31FE0232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3</w:t>
            </w:r>
          </w:p>
        </w:tc>
      </w:tr>
      <w:tr w:rsidR="00613FD7" w:rsidRPr="000C03A3" w14:paraId="51C57928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3C2B44E1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iority</w:t>
            </w:r>
          </w:p>
        </w:tc>
        <w:tc>
          <w:tcPr>
            <w:tcW w:w="7065" w:type="dxa"/>
            <w:gridSpan w:val="4"/>
          </w:tcPr>
          <w:p w14:paraId="62FE5310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613FD7" w:rsidRPr="000C03A3" w14:paraId="458116F2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FC5E666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65" w:type="dxa"/>
            <w:gridSpan w:val="4"/>
          </w:tcPr>
          <w:p w14:paraId="06249BFE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website Home </w:t>
            </w:r>
            <w:r w:rsidR="003A7791" w:rsidRPr="000C03A3">
              <w:rPr>
                <w:rFonts w:ascii="Arial" w:hAnsi="Arial" w:cs="Arial"/>
                <w:sz w:val="20"/>
                <w:szCs w:val="20"/>
              </w:rPr>
              <w:t>Page interface</w:t>
            </w:r>
          </w:p>
        </w:tc>
      </w:tr>
      <w:tr w:rsidR="00613FD7" w:rsidRPr="000C03A3" w14:paraId="354A24B5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045A1A2F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65" w:type="dxa"/>
            <w:gridSpan w:val="4"/>
          </w:tcPr>
          <w:p w14:paraId="0FAB2F81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Open website in a browser</w:t>
            </w:r>
          </w:p>
        </w:tc>
      </w:tr>
      <w:tr w:rsidR="00613FD7" w:rsidRPr="000C03A3" w14:paraId="7EF3E5CB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786EFA1C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65" w:type="dxa"/>
            <w:gridSpan w:val="4"/>
          </w:tcPr>
          <w:p w14:paraId="547DF384" w14:textId="77777777" w:rsidR="00613FD7" w:rsidRPr="000C03A3" w:rsidRDefault="005C2C5C" w:rsidP="005E25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613FD7" w:rsidRPr="000C03A3">
              <w:rPr>
                <w:rFonts w:ascii="Arial" w:hAnsi="Arial" w:cs="Arial"/>
                <w:sz w:val="20"/>
                <w:szCs w:val="20"/>
              </w:rPr>
              <w:t>ome page interface should correct and working correctly.</w:t>
            </w:r>
          </w:p>
        </w:tc>
      </w:tr>
      <w:tr w:rsidR="001B340E" w:rsidRPr="000C03A3" w14:paraId="36588CAA" w14:textId="77777777" w:rsidTr="00F422F9">
        <w:trPr>
          <w:trHeight w:val="486"/>
          <w:jc w:val="center"/>
        </w:trPr>
        <w:tc>
          <w:tcPr>
            <w:tcW w:w="639" w:type="dxa"/>
            <w:shd w:val="clear" w:color="auto" w:fill="B2A1C7" w:themeFill="accent4" w:themeFillTint="99"/>
          </w:tcPr>
          <w:p w14:paraId="6DC38A97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706" w:type="dxa"/>
            <w:shd w:val="clear" w:color="auto" w:fill="B2A1C7" w:themeFill="accent4" w:themeFillTint="99"/>
          </w:tcPr>
          <w:p w14:paraId="01A8A7CA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739" w:type="dxa"/>
            <w:shd w:val="clear" w:color="auto" w:fill="B2A1C7" w:themeFill="accent4" w:themeFillTint="99"/>
          </w:tcPr>
          <w:p w14:paraId="3E399745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140" w:type="dxa"/>
            <w:shd w:val="clear" w:color="auto" w:fill="B2A1C7" w:themeFill="accent4" w:themeFillTint="99"/>
          </w:tcPr>
          <w:p w14:paraId="426D1652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62" w:type="dxa"/>
            <w:shd w:val="clear" w:color="auto" w:fill="B2A1C7" w:themeFill="accent4" w:themeFillTint="99"/>
          </w:tcPr>
          <w:p w14:paraId="6DFE2E70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024" w:type="dxa"/>
            <w:shd w:val="clear" w:color="auto" w:fill="B2A1C7" w:themeFill="accent4" w:themeFillTint="99"/>
          </w:tcPr>
          <w:p w14:paraId="4B48790C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</w:tc>
      </w:tr>
      <w:tr w:rsidR="001B340E" w:rsidRPr="000C03A3" w14:paraId="6CE645A8" w14:textId="77777777" w:rsidTr="00C63B88">
        <w:trPr>
          <w:trHeight w:val="249"/>
          <w:jc w:val="center"/>
        </w:trPr>
        <w:tc>
          <w:tcPr>
            <w:tcW w:w="639" w:type="dxa"/>
          </w:tcPr>
          <w:p w14:paraId="7E191E4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706" w:type="dxa"/>
          </w:tcPr>
          <w:p w14:paraId="24ABD021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</w:t>
            </w:r>
            <w:r>
              <w:rPr>
                <w:rFonts w:ascii="Arial" w:hAnsi="Arial" w:cs="Arial"/>
                <w:sz w:val="20"/>
                <w:szCs w:val="20"/>
              </w:rPr>
              <w:t>Home Page</w:t>
            </w:r>
          </w:p>
        </w:tc>
        <w:tc>
          <w:tcPr>
            <w:tcW w:w="1739" w:type="dxa"/>
          </w:tcPr>
          <w:p w14:paraId="6E5C5455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671C329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should display </w:t>
            </w:r>
            <w:r>
              <w:rPr>
                <w:rFonts w:ascii="Arial" w:hAnsi="Arial" w:cs="Arial"/>
                <w:sz w:val="20"/>
                <w:szCs w:val="20"/>
              </w:rPr>
              <w:t>all options</w:t>
            </w:r>
          </w:p>
        </w:tc>
        <w:tc>
          <w:tcPr>
            <w:tcW w:w="1162" w:type="dxa"/>
          </w:tcPr>
          <w:p w14:paraId="3FCECD6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As Expected</w:t>
            </w:r>
          </w:p>
        </w:tc>
        <w:tc>
          <w:tcPr>
            <w:tcW w:w="2024" w:type="dxa"/>
          </w:tcPr>
          <w:p w14:paraId="7BAB1234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3C39C718" w14:textId="77777777" w:rsidTr="00C63B88">
        <w:trPr>
          <w:trHeight w:val="235"/>
          <w:jc w:val="center"/>
        </w:trPr>
        <w:tc>
          <w:tcPr>
            <w:tcW w:w="639" w:type="dxa"/>
          </w:tcPr>
          <w:p w14:paraId="590B261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706" w:type="dxa"/>
          </w:tcPr>
          <w:p w14:paraId="1BC1BF30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navigation bar</w:t>
            </w:r>
          </w:p>
        </w:tc>
        <w:tc>
          <w:tcPr>
            <w:tcW w:w="1739" w:type="dxa"/>
          </w:tcPr>
          <w:p w14:paraId="72D0650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3FC1DB5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Following options should be available in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navigation bar</w:t>
            </w:r>
          </w:p>
          <w:p w14:paraId="0B09AD26" w14:textId="77777777" w:rsidR="001B340E" w:rsidRPr="000C03A3" w:rsidRDefault="001B340E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</w:t>
            </w:r>
          </w:p>
          <w:p w14:paraId="0D4431EC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</w:t>
            </w:r>
          </w:p>
          <w:p w14:paraId="0C3BD72C" w14:textId="77777777" w:rsidR="00F422F9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ndidates</w:t>
            </w:r>
          </w:p>
          <w:p w14:paraId="6EBA5B71" w14:textId="77777777" w:rsidR="001B340E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r Sign up</w:t>
            </w:r>
          </w:p>
          <w:p w14:paraId="7E53018C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gin</w:t>
            </w:r>
            <w:r w:rsidR="001B340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16F4FAB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ster Vote Admin</w:t>
            </w:r>
          </w:p>
        </w:tc>
        <w:tc>
          <w:tcPr>
            <w:tcW w:w="1162" w:type="dxa"/>
          </w:tcPr>
          <w:p w14:paraId="36503E0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As expected</w:t>
            </w:r>
          </w:p>
        </w:tc>
        <w:tc>
          <w:tcPr>
            <w:tcW w:w="2024" w:type="dxa"/>
          </w:tcPr>
          <w:p w14:paraId="3F690D8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0F97BAA4" w14:textId="77777777" w:rsidR="000C03A3" w:rsidRDefault="000C03A3" w:rsidP="00854065">
      <w:pPr>
        <w:rPr>
          <w:rFonts w:ascii="Arial" w:hAnsi="Arial" w:cs="Arial"/>
          <w:b/>
        </w:rPr>
      </w:pPr>
    </w:p>
    <w:p w14:paraId="4ADFCDAA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29" w:name="_Toc3002425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29"/>
    </w:p>
    <w:p w14:paraId="06E1D36B" w14:textId="77777777" w:rsidR="00C933D1" w:rsidRDefault="00C933D1" w:rsidP="00C933D1">
      <w:pPr>
        <w:pStyle w:val="Heading3"/>
      </w:pPr>
      <w:bookmarkStart w:id="30" w:name="_Toc30024257"/>
      <w:r>
        <w:t>Testing</w:t>
      </w:r>
      <w:bookmarkEnd w:id="30"/>
    </w:p>
    <w:p w14:paraId="20786F7D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4759CA0E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14:paraId="33FE8323" w14:textId="77777777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14:paraId="5AA9450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 w:rsidR="00F1251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14:paraId="2ACA753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14:paraId="28E661BE" w14:textId="77777777" w:rsidTr="005548CC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45F9A13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4ABA4F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7E43841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294EC2A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14:paraId="4D8E142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14:paraId="5EA7D85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14:paraId="68232F9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14:paraId="419C4E3A" w14:textId="77777777" w:rsidTr="005548CC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94089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2BE1CE36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10B0ADE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50C714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9627C06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3CB3BE" w14:textId="77777777"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DC85764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CD6939" w14:textId="77777777"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584A9E0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797ABD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471D3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DDCD2B1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5B8B99BB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59575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1B9211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563711E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9B6744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5742FCF" w14:textId="77777777" w:rsidTr="005548CC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0A783E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57D5034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037A8F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FD9DC2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33DF1B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12586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67954B3C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6DDD048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355B116F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01B8A51F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23A348E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A310AC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5676857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BEB5A5C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F64860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394353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7BFB43DF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68C5B08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18D2BEE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0FDB242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05B138" w14:textId="77777777"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6CAA21" w14:textId="77777777"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1C78656" w14:textId="77777777"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4E795C9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0E30F4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41CD4C7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E8EB502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167CFA0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69512A7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0FF96F4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F2FC69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16E39F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57BED31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47485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AE2B42" w14:textId="77777777"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7BE691B" w14:textId="77777777"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D2FA62" w14:textId="77777777"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DC9009" w14:textId="77777777"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B88A82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3C304C9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B9B84FD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38499C0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F3824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6AD9871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61FE767" w14:textId="77777777"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00FD2BD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4A6FAF2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64F5C5AE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43AD8967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737D06D6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14:paraId="1E7C3874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772EAE" w:rsidRPr="000C03A3" w14:paraId="317CA0F1" w14:textId="77777777" w:rsidTr="005548CC">
        <w:trPr>
          <w:trHeight w:val="439"/>
          <w:jc w:val="center"/>
        </w:trPr>
        <w:tc>
          <w:tcPr>
            <w:tcW w:w="2886" w:type="dxa"/>
            <w:gridSpan w:val="2"/>
            <w:shd w:val="clear" w:color="auto" w:fill="B2A1C7" w:themeFill="accent4" w:themeFillTint="99"/>
          </w:tcPr>
          <w:p w14:paraId="1E8E859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B2A1C7" w:themeFill="accent4" w:themeFillTint="99"/>
          </w:tcPr>
          <w:p w14:paraId="5CA7EEA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772EAE" w:rsidRPr="000C03A3" w14:paraId="2C5C2B59" w14:textId="77777777" w:rsidTr="005548CC">
        <w:trPr>
          <w:trHeight w:val="666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537109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7C8394C4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5EEF1A5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5D24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B2A1C7" w:themeFill="accent4" w:themeFillTint="99"/>
          </w:tcPr>
          <w:p w14:paraId="4010D48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B2A1C7" w:themeFill="accent4" w:themeFillTint="99"/>
          </w:tcPr>
          <w:p w14:paraId="60B517E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B2A1C7" w:themeFill="accent4" w:themeFillTint="99"/>
          </w:tcPr>
          <w:p w14:paraId="1E61E35D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772EAE" w:rsidRPr="000C03A3" w14:paraId="4BA9713C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66F7B08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473BF18D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61AE852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F36848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69870FB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D722C27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2014C41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B44E65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3B306BE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029143C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E69FA9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2BF4D00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7FF999D1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58ED63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3BC22E3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13935FCB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17CEB60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EF78CD6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2FA33C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3A0A453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44CCA79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4648D5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56512A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18A8E6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7B86D71E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907DBE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9E2E02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FBE4676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11A1CDF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76695C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058CDD78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081906D6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27E2BC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C32197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E4428A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D8BCF2A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1797321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1E6A2A5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9E676EF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14:paraId="496DA549" w14:textId="77777777" w:rsidR="00772EAE" w:rsidRPr="00D031AD" w:rsidRDefault="00772EAE" w:rsidP="00772E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E6AC208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30A25E9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6013646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2FEA67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12C53C11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7D83B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D7CE1FA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7AF60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C8DDD0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9655AD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05AC944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E8038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DD2DDC" w14:textId="77777777" w:rsidR="00772EAE" w:rsidRPr="00D031AD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03531A8" w14:textId="77777777" w:rsidR="00772EAE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BEC09D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7F024EC" w14:textId="77777777" w:rsidR="00772EAE" w:rsidRPr="00D51566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0226ED9E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39E12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5245CAE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5A86B37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CA10153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47BCC67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301679B4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947CA4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767D3F" w14:textId="77777777"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14:paraId="1EAFB23B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1" w:name="_Toc512979906"/>
      <w:bookmarkStart w:id="32" w:name="_Toc30024258"/>
      <w:r w:rsidRPr="000C03A3">
        <w:lastRenderedPageBreak/>
        <w:t>User Manual</w:t>
      </w:r>
      <w:bookmarkEnd w:id="31"/>
      <w:bookmarkEnd w:id="32"/>
    </w:p>
    <w:p w14:paraId="555551D5" w14:textId="77777777" w:rsidR="00983BEA" w:rsidRPr="00881B2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3" w:name="_Toc512979912"/>
      <w:bookmarkStart w:id="34" w:name="_Toc30024259"/>
      <w:r w:rsidRPr="00881B2C">
        <w:rPr>
          <w:rFonts w:ascii="Times New Roman" w:hAnsi="Times New Roman" w:cs="Times New Roman"/>
        </w:rPr>
        <w:t>System Overview</w:t>
      </w:r>
      <w:bookmarkEnd w:id="33"/>
      <w:bookmarkEnd w:id="34"/>
    </w:p>
    <w:p w14:paraId="45312E66" w14:textId="77777777" w:rsidR="007F2AA0" w:rsidRPr="007F2AA0" w:rsidRDefault="005777FF" w:rsidP="005777FF">
      <w:pPr>
        <w:spacing w:line="360" w:lineRule="auto"/>
        <w:jc w:val="both"/>
      </w:pPr>
      <w:r>
        <w:rPr>
          <w:rFonts w:ascii="Arial" w:hAnsi="Arial" w:cs="Arial"/>
          <w:sz w:val="20"/>
          <w:szCs w:val="20"/>
        </w:rPr>
        <w:t xml:space="preserve">Candidate Voting System, In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voter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Voters can vote for candidates. Also, new voters can sign</w:t>
      </w:r>
      <w:r w:rsidR="0031421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p for the application. Voters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. Only registered admin can register new admins.</w:t>
      </w:r>
    </w:p>
    <w:p w14:paraId="0ACDC69D" w14:textId="77777777" w:rsidR="00983BEA" w:rsidRPr="000C03A3" w:rsidRDefault="00983BEA" w:rsidP="00983BEA">
      <w:pPr>
        <w:pStyle w:val="Heading2"/>
        <w:spacing w:line="360" w:lineRule="auto"/>
      </w:pPr>
      <w:bookmarkStart w:id="35" w:name="_Toc512979913"/>
      <w:bookmarkStart w:id="36" w:name="_Toc30024260"/>
      <w:r w:rsidRPr="000C03A3">
        <w:t>System Summary</w:t>
      </w:r>
      <w:bookmarkEnd w:id="35"/>
      <w:bookmarkEnd w:id="36"/>
    </w:p>
    <w:p w14:paraId="13493A6C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7" w:name="_Toc512979914"/>
      <w:bookmarkStart w:id="38" w:name="_Toc30024261"/>
      <w:r w:rsidRPr="00F24C9C">
        <w:rPr>
          <w:rFonts w:ascii="Times New Roman" w:hAnsi="Times New Roman" w:cs="Times New Roman"/>
        </w:rPr>
        <w:t>System Configuration</w:t>
      </w:r>
      <w:bookmarkEnd w:id="37"/>
      <w:bookmarkEnd w:id="38"/>
    </w:p>
    <w:p w14:paraId="7B52FC59" w14:textId="77777777" w:rsidR="00983BEA" w:rsidRPr="000C03A3" w:rsidRDefault="00AD60B0" w:rsidP="00C802CE">
      <w:pPr>
        <w:spacing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ndidate Voting System</w:t>
      </w:r>
      <w:r w:rsidR="00C802CE">
        <w:rPr>
          <w:rFonts w:ascii="Arial" w:hAnsi="Arial" w:cs="Arial"/>
          <w:sz w:val="20"/>
        </w:rPr>
        <w:t xml:space="preserve"> </w:t>
      </w:r>
      <w:r w:rsidR="00983BEA" w:rsidRPr="000C03A3">
        <w:rPr>
          <w:rFonts w:ascii="Arial" w:hAnsi="Arial" w:cs="Arial"/>
          <w:sz w:val="20"/>
        </w:rPr>
        <w:t>is a web application developed using Microsoft Visual Studio 201</w:t>
      </w:r>
      <w:r w:rsidR="00C802CE">
        <w:rPr>
          <w:rFonts w:ascii="Arial" w:hAnsi="Arial" w:cs="Arial"/>
          <w:sz w:val="20"/>
        </w:rPr>
        <w:t>9</w:t>
      </w:r>
      <w:r w:rsidR="00983BEA" w:rsidRPr="000C03A3">
        <w:rPr>
          <w:rFonts w:ascii="Arial" w:hAnsi="Arial" w:cs="Arial"/>
          <w:sz w:val="20"/>
        </w:rPr>
        <w:t xml:space="preserve">. It will run on most modern web browsers and will not require any special system configuration. </w:t>
      </w:r>
    </w:p>
    <w:p w14:paraId="39A7EE99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9" w:name="_Toc512979915"/>
      <w:bookmarkStart w:id="40" w:name="_Toc30024262"/>
      <w:r w:rsidRPr="00F24C9C">
        <w:rPr>
          <w:rFonts w:ascii="Times New Roman" w:hAnsi="Times New Roman" w:cs="Times New Roman"/>
        </w:rPr>
        <w:t>User Access Levels</w:t>
      </w:r>
      <w:bookmarkEnd w:id="39"/>
      <w:bookmarkEnd w:id="40"/>
    </w:p>
    <w:p w14:paraId="7A793E9E" w14:textId="77777777" w:rsidR="00983BEA" w:rsidRPr="000C03A3" w:rsidRDefault="00983BEA" w:rsidP="00C802C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sz w:val="20"/>
          <w:szCs w:val="20"/>
        </w:rPr>
        <w:t xml:space="preserve">Only registered users can access the features of </w:t>
      </w:r>
      <w:r w:rsidR="00C802CE">
        <w:rPr>
          <w:rFonts w:ascii="Arial" w:hAnsi="Arial" w:cs="Arial"/>
          <w:sz w:val="20"/>
          <w:szCs w:val="20"/>
        </w:rPr>
        <w:t>the app</w:t>
      </w:r>
      <w:r w:rsidRPr="000C03A3">
        <w:rPr>
          <w:rFonts w:ascii="Arial" w:hAnsi="Arial" w:cs="Arial"/>
          <w:sz w:val="20"/>
          <w:szCs w:val="20"/>
        </w:rPr>
        <w:t xml:space="preserve">. </w:t>
      </w:r>
      <w:r w:rsidR="005C2C5C">
        <w:rPr>
          <w:rFonts w:ascii="Arial" w:hAnsi="Arial" w:cs="Arial"/>
          <w:sz w:val="20"/>
          <w:szCs w:val="20"/>
        </w:rPr>
        <w:t>Also</w:t>
      </w:r>
      <w:r w:rsidRPr="000C03A3">
        <w:rPr>
          <w:rFonts w:ascii="Arial" w:hAnsi="Arial" w:cs="Arial"/>
          <w:sz w:val="20"/>
          <w:szCs w:val="20"/>
        </w:rPr>
        <w:t xml:space="preserve">, </w:t>
      </w:r>
      <w:r w:rsidR="00C802CE">
        <w:rPr>
          <w:rFonts w:ascii="Arial" w:hAnsi="Arial" w:cs="Arial"/>
          <w:sz w:val="20"/>
          <w:szCs w:val="20"/>
        </w:rPr>
        <w:t>this app</w:t>
      </w:r>
      <w:r w:rsidRPr="000C03A3">
        <w:rPr>
          <w:rFonts w:ascii="Arial" w:hAnsi="Arial" w:cs="Arial"/>
          <w:sz w:val="20"/>
          <w:szCs w:val="20"/>
        </w:rPr>
        <w:t xml:space="preserve"> has different types of users; each with different access to the web application’s features.</w:t>
      </w:r>
    </w:p>
    <w:p w14:paraId="186427D7" w14:textId="77777777" w:rsidR="00983BEA" w:rsidRPr="000C03A3" w:rsidRDefault="00983BEA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System Admin:</w:t>
      </w:r>
      <w:r w:rsidRPr="000C03A3">
        <w:rPr>
          <w:rFonts w:ascii="Arial" w:hAnsi="Arial" w:cs="Arial"/>
          <w:sz w:val="20"/>
          <w:szCs w:val="20"/>
        </w:rPr>
        <w:t xml:space="preserve"> Full access to the system and all functionalities. Full access to all stored data.</w:t>
      </w:r>
    </w:p>
    <w:p w14:paraId="55592112" w14:textId="77777777" w:rsidR="00983BEA" w:rsidRDefault="00AD60B0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oter</w:t>
      </w:r>
      <w:r w:rsidR="00983BEA" w:rsidRPr="000C03A3">
        <w:rPr>
          <w:rFonts w:ascii="Arial" w:hAnsi="Arial" w:cs="Arial"/>
          <w:b/>
          <w:sz w:val="20"/>
          <w:szCs w:val="20"/>
        </w:rPr>
        <w:t>:</w:t>
      </w:r>
      <w:r w:rsidR="00983BEA" w:rsidRPr="000C03A3">
        <w:rPr>
          <w:rFonts w:ascii="Arial" w:hAnsi="Arial" w:cs="Arial"/>
          <w:sz w:val="20"/>
          <w:szCs w:val="20"/>
        </w:rPr>
        <w:t xml:space="preserve"> Access to </w:t>
      </w:r>
      <w:r w:rsidR="00C802CE">
        <w:rPr>
          <w:rFonts w:ascii="Arial" w:hAnsi="Arial" w:cs="Arial"/>
          <w:sz w:val="20"/>
          <w:szCs w:val="20"/>
        </w:rPr>
        <w:t>limited services.</w:t>
      </w:r>
    </w:p>
    <w:sectPr w:rsidR="00983BEA" w:rsidSect="00EC2372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2C29D3" w14:textId="77777777" w:rsidR="001E6F66" w:rsidRDefault="001E6F66" w:rsidP="00430574">
      <w:r>
        <w:separator/>
      </w:r>
    </w:p>
  </w:endnote>
  <w:endnote w:type="continuationSeparator" w:id="0">
    <w:p w14:paraId="4CF431D7" w14:textId="77777777" w:rsidR="001E6F66" w:rsidRDefault="001E6F66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4BCC0" w14:textId="77777777"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3A1374" w14:textId="77777777"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62D95F" w14:textId="77777777" w:rsidR="001E6F66" w:rsidRDefault="001E6F66" w:rsidP="00430574">
      <w:r>
        <w:separator/>
      </w:r>
    </w:p>
  </w:footnote>
  <w:footnote w:type="continuationSeparator" w:id="0">
    <w:p w14:paraId="3D8D9BDB" w14:textId="77777777" w:rsidR="001E6F66" w:rsidRDefault="001E6F66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46002E" w14:textId="77777777" w:rsidR="00C63B88" w:rsidRPr="00BE33C7" w:rsidRDefault="00C63B88" w:rsidP="00BE33C7">
    <w:pPr>
      <w:pStyle w:val="Header"/>
    </w:pPr>
  </w:p>
  <w:p w14:paraId="3D81C12C" w14:textId="77777777"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wUAqBAvQywAAAA="/>
  </w:docVars>
  <w:rsids>
    <w:rsidRoot w:val="00230C68"/>
    <w:rsid w:val="0000199E"/>
    <w:rsid w:val="00012574"/>
    <w:rsid w:val="00017E14"/>
    <w:rsid w:val="0002392B"/>
    <w:rsid w:val="0002797F"/>
    <w:rsid w:val="00031E54"/>
    <w:rsid w:val="00034611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E6F66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2985"/>
    <w:rsid w:val="00253070"/>
    <w:rsid w:val="00260A86"/>
    <w:rsid w:val="00262628"/>
    <w:rsid w:val="002652A4"/>
    <w:rsid w:val="0026637E"/>
    <w:rsid w:val="0026755B"/>
    <w:rsid w:val="00271669"/>
    <w:rsid w:val="002716EF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4ECE"/>
    <w:rsid w:val="007F572C"/>
    <w:rsid w:val="007F5E6F"/>
    <w:rsid w:val="007F72CF"/>
    <w:rsid w:val="00801F93"/>
    <w:rsid w:val="008109D1"/>
    <w:rsid w:val="008126EC"/>
    <w:rsid w:val="00812B46"/>
    <w:rsid w:val="008148EB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A7209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D715D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3947"/>
    <w:rsid w:val="00DF59CF"/>
    <w:rsid w:val="00E0009B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57E8"/>
    <w:rsid w:val="00E87A04"/>
    <w:rsid w:val="00E92733"/>
    <w:rsid w:val="00E94542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1353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74994"/>
    <w:rsid w:val="00F82A8D"/>
    <w:rsid w:val="00F83B18"/>
    <w:rsid w:val="00F8543A"/>
    <w:rsid w:val="00F8557D"/>
    <w:rsid w:val="00F87814"/>
    <w:rsid w:val="00F929E4"/>
    <w:rsid w:val="00F9478B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23809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http://www.authordeus.azurewebsites.co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750E8DBE-3775-4102-8707-C9A8B476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17</TotalTime>
  <Pages>15</Pages>
  <Words>1787</Words>
  <Characters>1018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1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Candidate Voting system</dc:subject>
  <dc:creator>Harpreet Kaur</dc:creator>
  <cp:keywords/>
  <dc:description/>
  <cp:lastModifiedBy>Singh</cp:lastModifiedBy>
  <cp:revision>654</cp:revision>
  <cp:lastPrinted>2018-05-04T02:08:00Z</cp:lastPrinted>
  <dcterms:created xsi:type="dcterms:W3CDTF">2018-02-24T10:06:00Z</dcterms:created>
  <dcterms:modified xsi:type="dcterms:W3CDTF">2021-02-11T09:40:00Z</dcterms:modified>
</cp:coreProperties>
</file>